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5B268" w14:textId="613C7932" w:rsidR="00785ECE" w:rsidRPr="0047094E" w:rsidRDefault="009D50BB" w:rsidP="00873262">
      <w:pPr>
        <w:pStyle w:val="Title"/>
        <w:rPr>
          <w:rStyle w:val="eop"/>
          <w:lang w:val="en-US"/>
        </w:rPr>
      </w:pPr>
      <w:r w:rsidRPr="00BE51CA">
        <w:rPr>
          <w:noProof/>
        </w:rPr>
        <w:drawing>
          <wp:anchor distT="0" distB="0" distL="114300" distR="114300" simplePos="0" relativeHeight="251659264" behindDoc="1" locked="0" layoutInCell="1" allowOverlap="1" wp14:anchorId="2981C05A" wp14:editId="09622740">
            <wp:simplePos x="0" y="0"/>
            <wp:positionH relativeFrom="column">
              <wp:posOffset>2980681</wp:posOffset>
            </wp:positionH>
            <wp:positionV relativeFrom="paragraph">
              <wp:posOffset>-635</wp:posOffset>
            </wp:positionV>
            <wp:extent cx="3648075" cy="3642360"/>
            <wp:effectExtent l="0" t="0" r="9525" b="0"/>
            <wp:wrapNone/>
            <wp:docPr id="5" name="Picture 5" descr="A white line drawing of a pla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hite line drawing of a plant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4807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85ECE" w:rsidRPr="0047094E">
        <w:rPr>
          <w:rStyle w:val="normaltextrun"/>
          <w:lang w:val="en-US"/>
        </w:rPr>
        <w:t>Genebanks</w:t>
      </w:r>
      <w:proofErr w:type="spellEnd"/>
      <w:r w:rsidR="00785ECE" w:rsidRPr="0047094E">
        <w:rPr>
          <w:rStyle w:val="normaltextrun"/>
          <w:lang w:val="en-US"/>
        </w:rPr>
        <w:t xml:space="preserve"> and Seed Systems</w:t>
      </w:r>
      <w:r w:rsidR="0015140C" w:rsidRPr="0047094E">
        <w:rPr>
          <w:rStyle w:val="normaltextrun"/>
          <w:lang w:val="en-US"/>
        </w:rPr>
        <w:t xml:space="preserve"> Toolkit</w:t>
      </w:r>
      <w:r w:rsidR="00785ECE" w:rsidRPr="0047094E">
        <w:rPr>
          <w:rStyle w:val="eop"/>
          <w:lang w:val="en-US"/>
        </w:rPr>
        <w:t> </w:t>
      </w:r>
    </w:p>
    <w:p w14:paraId="6A7B9008" w14:textId="2D3316A7" w:rsidR="006A49C7" w:rsidRPr="0015140C" w:rsidRDefault="006A49C7" w:rsidP="00873262">
      <w:pPr>
        <w:pStyle w:val="Subtitle"/>
        <w:rPr>
          <w:b w:val="0"/>
        </w:rPr>
      </w:pPr>
      <w:r w:rsidRPr="0015140C">
        <w:t>KII</w:t>
      </w:r>
      <w:r w:rsidR="002E4D1E" w:rsidRPr="0015140C">
        <w:t xml:space="preserve"> Checklist #1</w:t>
      </w:r>
      <w:r w:rsidR="001D4C04">
        <w:rPr>
          <w:lang w:val="en-150"/>
        </w:rPr>
        <w:t>b</w:t>
      </w:r>
      <w:r w:rsidRPr="0015140C">
        <w:t xml:space="preserve"> </w:t>
      </w:r>
      <w:r w:rsidR="00BF09D4" w:rsidRPr="0015140C">
        <w:t>–</w:t>
      </w:r>
      <w:r w:rsidR="00594ED6" w:rsidRPr="0015140C">
        <w:t xml:space="preserve"> </w:t>
      </w:r>
      <w:r w:rsidR="001F5636">
        <w:rPr>
          <w:lang w:val="en-150"/>
        </w:rPr>
        <w:t xml:space="preserve">Individual </w:t>
      </w:r>
      <w:r w:rsidR="00594ED6" w:rsidRPr="0015140C">
        <w:t>Farmer</w:t>
      </w:r>
      <w:r w:rsidR="001F5636">
        <w:rPr>
          <w:lang w:val="en-150"/>
        </w:rPr>
        <w:t>s</w:t>
      </w:r>
      <w:r w:rsidR="00594ED6" w:rsidRPr="0015140C">
        <w:t xml:space="preserve"> </w:t>
      </w:r>
      <w:r w:rsidR="002E4D1E" w:rsidRPr="0015140C">
        <w:t xml:space="preserve">engaged in </w:t>
      </w:r>
      <w:r w:rsidR="00676403" w:rsidRPr="0015140C">
        <w:t>S</w:t>
      </w:r>
      <w:r w:rsidR="002E4D1E" w:rsidRPr="0015140C">
        <w:t>eed</w:t>
      </w:r>
      <w:r w:rsidR="007E6C85" w:rsidRPr="0015140C">
        <w:t xml:space="preserve"> </w:t>
      </w:r>
      <w:r w:rsidR="00676403" w:rsidRPr="0015140C">
        <w:t>Systems</w:t>
      </w:r>
      <w:r w:rsidR="00D07161" w:rsidRPr="0015140C">
        <w:t xml:space="preserve"> </w:t>
      </w:r>
    </w:p>
    <w:p w14:paraId="7A3BC3B0" w14:textId="68B7FB67" w:rsidR="00BF09D4" w:rsidRPr="00602B95" w:rsidRDefault="00BF09D4" w:rsidP="006A49C7">
      <w:pPr>
        <w:spacing w:after="0"/>
        <w:rPr>
          <w:rFonts w:ascii="Sanskrit Text" w:hAnsi="Sanskrit Text" w:cs="Sanskrit Text"/>
          <w:b/>
          <w:bCs/>
          <w:lang w:val="en-US"/>
        </w:rPr>
      </w:pPr>
    </w:p>
    <w:p w14:paraId="75348E82" w14:textId="6648254B" w:rsidR="00CC2503" w:rsidRPr="00602B95" w:rsidRDefault="004A780B" w:rsidP="006A49C7">
      <w:p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b/>
          <w:lang w:val="en-US"/>
        </w:rPr>
        <w:t>Target group</w:t>
      </w:r>
      <w:r w:rsidR="00CC2503" w:rsidRPr="00602B95">
        <w:rPr>
          <w:rFonts w:ascii="Sanskrit Text" w:hAnsi="Sanskrit Text" w:cs="Sanskrit Text"/>
          <w:lang w:val="en-US"/>
        </w:rPr>
        <w:t xml:space="preserve">: </w:t>
      </w:r>
      <w:r w:rsidR="004705B0" w:rsidRPr="00602B95">
        <w:rPr>
          <w:rFonts w:ascii="Sanskrit Text" w:hAnsi="Sanskrit Text" w:cs="Sanskrit Text"/>
          <w:lang w:val="en-US"/>
        </w:rPr>
        <w:t>Th</w:t>
      </w:r>
      <w:r w:rsidR="00594ED6" w:rsidRPr="00602B95">
        <w:rPr>
          <w:rFonts w:ascii="Sanskrit Text" w:hAnsi="Sanskrit Text" w:cs="Sanskrit Text"/>
          <w:lang w:val="en-US"/>
        </w:rPr>
        <w:t xml:space="preserve">ese are guide questions </w:t>
      </w:r>
      <w:r w:rsidR="00302633" w:rsidRPr="00602B95">
        <w:rPr>
          <w:rFonts w:ascii="Sanskrit Text" w:hAnsi="Sanskrit Text" w:cs="Sanskrit Text"/>
          <w:lang w:val="en-US"/>
        </w:rPr>
        <w:t>for</w:t>
      </w:r>
      <w:r w:rsidR="006321F9">
        <w:rPr>
          <w:rFonts w:ascii="Sanskrit Text" w:hAnsi="Sanskrit Text" w:cs="Sanskrit Text"/>
          <w:lang w:val="en-150"/>
        </w:rPr>
        <w:t xml:space="preserve"> </w:t>
      </w:r>
      <w:r w:rsidR="006321F9" w:rsidRPr="003A557B">
        <w:rPr>
          <w:rFonts w:ascii="Sanskrit Text" w:hAnsi="Sanskrit Text" w:cs="Sanskrit Text"/>
          <w:u w:val="single"/>
          <w:lang w:val="en-150"/>
        </w:rPr>
        <w:t>individual</w:t>
      </w:r>
      <w:r w:rsidR="00594ED6" w:rsidRPr="003A557B">
        <w:rPr>
          <w:rFonts w:ascii="Sanskrit Text" w:hAnsi="Sanskrit Text" w:cs="Sanskrit Text"/>
          <w:u w:val="single"/>
          <w:lang w:val="en-US"/>
        </w:rPr>
        <w:t xml:space="preserve"> </w:t>
      </w:r>
      <w:r w:rsidR="00594ED6" w:rsidRPr="006321F9">
        <w:rPr>
          <w:rFonts w:ascii="Sanskrit Text" w:hAnsi="Sanskrit Text" w:cs="Sanskrit Text"/>
          <w:u w:val="single"/>
          <w:lang w:val="en-US"/>
        </w:rPr>
        <w:t>f</w:t>
      </w:r>
      <w:r w:rsidR="00594ED6" w:rsidRPr="00602B95">
        <w:rPr>
          <w:rFonts w:ascii="Sanskrit Text" w:hAnsi="Sanskrit Text" w:cs="Sanskrit Text"/>
          <w:u w:val="single"/>
          <w:lang w:val="en-US"/>
        </w:rPr>
        <w:t>armer</w:t>
      </w:r>
      <w:r w:rsidR="006321F9">
        <w:rPr>
          <w:rFonts w:ascii="Sanskrit Text" w:hAnsi="Sanskrit Text" w:cs="Sanskrit Text"/>
          <w:u w:val="single"/>
          <w:lang w:val="en-150"/>
        </w:rPr>
        <w:t>s</w:t>
      </w:r>
      <w:r w:rsidR="00594ED6" w:rsidRPr="00602B95">
        <w:rPr>
          <w:rFonts w:ascii="Sanskrit Text" w:hAnsi="Sanskrit Text" w:cs="Sanskrit Text"/>
          <w:u w:val="single"/>
          <w:lang w:val="en-US"/>
        </w:rPr>
        <w:t xml:space="preserve"> who </w:t>
      </w:r>
      <w:proofErr w:type="spellStart"/>
      <w:r w:rsidR="00594ED6" w:rsidRPr="00602B95">
        <w:rPr>
          <w:rFonts w:ascii="Sanskrit Text" w:hAnsi="Sanskrit Text" w:cs="Sanskrit Text"/>
          <w:u w:val="single"/>
          <w:lang w:val="en-US"/>
        </w:rPr>
        <w:t>conserv</w:t>
      </w:r>
      <w:proofErr w:type="spellEnd"/>
      <w:r w:rsidR="00760394">
        <w:rPr>
          <w:rFonts w:ascii="Sanskrit Text" w:hAnsi="Sanskrit Text" w:cs="Sanskrit Text"/>
          <w:u w:val="single"/>
          <w:lang w:val="en-150"/>
        </w:rPr>
        <w:t>e</w:t>
      </w:r>
      <w:r w:rsidR="00D07161" w:rsidRPr="00602B95">
        <w:rPr>
          <w:rFonts w:ascii="Sanskrit Text" w:hAnsi="Sanskrit Text" w:cs="Sanskrit Text"/>
          <w:u w:val="single"/>
          <w:lang w:val="en-US"/>
        </w:rPr>
        <w:t xml:space="preserve">, </w:t>
      </w:r>
      <w:proofErr w:type="spellStart"/>
      <w:r w:rsidR="00D07161" w:rsidRPr="00602B95">
        <w:rPr>
          <w:rFonts w:ascii="Sanskrit Text" w:hAnsi="Sanskrit Text" w:cs="Sanskrit Text"/>
          <w:u w:val="single"/>
          <w:lang w:val="en-US"/>
        </w:rPr>
        <w:t>produc</w:t>
      </w:r>
      <w:proofErr w:type="spellEnd"/>
      <w:r w:rsidR="00760394">
        <w:rPr>
          <w:rFonts w:ascii="Sanskrit Text" w:hAnsi="Sanskrit Text" w:cs="Sanskrit Text"/>
          <w:u w:val="single"/>
          <w:lang w:val="en-150"/>
        </w:rPr>
        <w:t>e</w:t>
      </w:r>
      <w:r w:rsidR="00331B7F" w:rsidRPr="00602B95">
        <w:rPr>
          <w:rFonts w:ascii="Sanskrit Text" w:hAnsi="Sanskrit Text" w:cs="Sanskrit Text"/>
          <w:u w:val="single"/>
          <w:lang w:val="en-US"/>
        </w:rPr>
        <w:t>,</w:t>
      </w:r>
      <w:r w:rsidR="00D07161" w:rsidRPr="00602B95">
        <w:rPr>
          <w:rFonts w:ascii="Sanskrit Text" w:hAnsi="Sanskrit Text" w:cs="Sanskrit Text"/>
          <w:u w:val="single"/>
          <w:lang w:val="en-US"/>
        </w:rPr>
        <w:t xml:space="preserve"> or </w:t>
      </w:r>
      <w:proofErr w:type="spellStart"/>
      <w:r w:rsidR="00D07161" w:rsidRPr="00602B95">
        <w:rPr>
          <w:rFonts w:ascii="Sanskrit Text" w:hAnsi="Sanskrit Text" w:cs="Sanskrit Text"/>
          <w:u w:val="single"/>
          <w:lang w:val="en-US"/>
        </w:rPr>
        <w:t>disseminat</w:t>
      </w:r>
      <w:r w:rsidR="00BA1403">
        <w:rPr>
          <w:rFonts w:ascii="Sanskrit Text" w:hAnsi="Sanskrit Text" w:cs="Sanskrit Text"/>
          <w:u w:val="single"/>
          <w:lang w:val="en-150"/>
        </w:rPr>
        <w:t>ing</w:t>
      </w:r>
      <w:proofErr w:type="spellEnd"/>
      <w:r w:rsidR="00D07161" w:rsidRPr="00602B95">
        <w:rPr>
          <w:rFonts w:ascii="Sanskrit Text" w:hAnsi="Sanskrit Text" w:cs="Sanskrit Text"/>
          <w:u w:val="single"/>
          <w:lang w:val="en-US"/>
        </w:rPr>
        <w:t xml:space="preserve"> seed</w:t>
      </w:r>
      <w:r w:rsidR="0076491F" w:rsidRPr="00602B95">
        <w:rPr>
          <w:rFonts w:ascii="Sanskrit Text" w:hAnsi="Sanskrit Text" w:cs="Sanskrit Text"/>
          <w:u w:val="single"/>
          <w:lang w:val="en-US"/>
        </w:rPr>
        <w:t>s</w:t>
      </w:r>
      <w:r w:rsidR="00331B7F" w:rsidRPr="00602B95">
        <w:rPr>
          <w:rFonts w:ascii="Sanskrit Text" w:hAnsi="Sanskrit Text" w:cs="Sanskrit Text"/>
          <w:lang w:val="en-US"/>
        </w:rPr>
        <w:t xml:space="preserve"> </w:t>
      </w:r>
      <w:r w:rsidR="00760394">
        <w:rPr>
          <w:rFonts w:ascii="Sanskrit Text" w:hAnsi="Sanskrit Text" w:cs="Sanskrit Text"/>
          <w:lang w:val="en-150"/>
        </w:rPr>
        <w:t>and</w:t>
      </w:r>
      <w:r w:rsidR="00B8553B">
        <w:rPr>
          <w:rFonts w:ascii="Sanskrit Text" w:hAnsi="Sanskrit Text" w:cs="Sanskrit Text"/>
          <w:lang w:val="en-150"/>
        </w:rPr>
        <w:t xml:space="preserve"> </w:t>
      </w:r>
      <w:r w:rsidR="00760394">
        <w:rPr>
          <w:rFonts w:ascii="Sanskrit Text" w:hAnsi="Sanskrit Text" w:cs="Sanskrit Text"/>
          <w:u w:val="single"/>
          <w:lang w:val="en-150"/>
        </w:rPr>
        <w:t xml:space="preserve">play a significant </w:t>
      </w:r>
      <w:r w:rsidR="009741F7">
        <w:rPr>
          <w:rFonts w:ascii="Sanskrit Text" w:hAnsi="Sanskrit Text" w:cs="Sanskrit Text"/>
          <w:u w:val="single"/>
          <w:lang w:val="en-150"/>
        </w:rPr>
        <w:t xml:space="preserve">or special </w:t>
      </w:r>
      <w:r w:rsidR="00760394">
        <w:rPr>
          <w:rFonts w:ascii="Sanskrit Text" w:hAnsi="Sanskrit Text" w:cs="Sanskrit Text"/>
          <w:u w:val="single"/>
          <w:lang w:val="en-150"/>
        </w:rPr>
        <w:t>role</w:t>
      </w:r>
      <w:r w:rsidR="00760394" w:rsidRPr="003A557B">
        <w:rPr>
          <w:rFonts w:ascii="Sanskrit Text" w:hAnsi="Sanskrit Text" w:cs="Sanskrit Text"/>
          <w:i/>
          <w:iCs/>
          <w:lang w:val="en-150"/>
        </w:rPr>
        <w:t xml:space="preserve"> </w:t>
      </w:r>
      <w:r w:rsidR="00B8553B">
        <w:rPr>
          <w:rFonts w:ascii="Sanskrit Text" w:hAnsi="Sanskrit Text" w:cs="Sanskrit Text"/>
          <w:lang w:val="en-150"/>
        </w:rPr>
        <w:t xml:space="preserve">in the local or regional seed system </w:t>
      </w:r>
      <w:r w:rsidR="00331B7F" w:rsidRPr="00602B95">
        <w:rPr>
          <w:rFonts w:ascii="Sanskrit Text" w:hAnsi="Sanskrit Text" w:cs="Sanskrit Text"/>
          <w:lang w:val="en-US"/>
        </w:rPr>
        <w:t xml:space="preserve">(e.g., </w:t>
      </w:r>
      <w:r w:rsidR="00BA1403">
        <w:rPr>
          <w:rFonts w:ascii="Sanskrit Text" w:hAnsi="Sanskrit Text" w:cs="Sanskrit Text"/>
          <w:lang w:val="en-150"/>
        </w:rPr>
        <w:t>seed guardians, seed producers</w:t>
      </w:r>
      <w:r w:rsidR="00996442" w:rsidRPr="00602B95">
        <w:rPr>
          <w:rFonts w:ascii="Sanskrit Text" w:hAnsi="Sanskrit Text" w:cs="Sanskrit Text"/>
          <w:lang w:val="en-US"/>
        </w:rPr>
        <w:t>,</w:t>
      </w:r>
      <w:r w:rsidR="004705B0" w:rsidRPr="00602B95">
        <w:rPr>
          <w:rFonts w:ascii="Sanskrit Text" w:hAnsi="Sanskrit Text" w:cs="Sanskrit Text"/>
          <w:lang w:val="en-US"/>
        </w:rPr>
        <w:t xml:space="preserve"> </w:t>
      </w:r>
      <w:r w:rsidR="00A95718" w:rsidRPr="00195796">
        <w:rPr>
          <w:rFonts w:ascii="Sanskrit Text" w:hAnsi="Sanskrit Text" w:cs="Sanskrit Text"/>
          <w:lang w:val="en-US"/>
        </w:rPr>
        <w:t>etc.</w:t>
      </w:r>
      <w:r w:rsidR="00331B7F" w:rsidRPr="00602B95">
        <w:rPr>
          <w:rFonts w:ascii="Sanskrit Text" w:hAnsi="Sanskrit Text" w:cs="Sanskrit Text"/>
          <w:lang w:val="en-US"/>
        </w:rPr>
        <w:t>)</w:t>
      </w:r>
      <w:r w:rsidR="004705B0" w:rsidRPr="00602B95">
        <w:rPr>
          <w:rFonts w:ascii="Sanskrit Text" w:hAnsi="Sanskrit Text" w:cs="Sanskrit Text"/>
          <w:lang w:val="en-US"/>
        </w:rPr>
        <w:t xml:space="preserve">. The </w:t>
      </w:r>
      <w:r w:rsidR="00BB13B3" w:rsidRPr="00602B95">
        <w:rPr>
          <w:rFonts w:ascii="Sanskrit Text" w:hAnsi="Sanskrit Text" w:cs="Sanskrit Text"/>
          <w:lang w:val="en-US"/>
        </w:rPr>
        <w:t>aim is to understand the</w:t>
      </w:r>
      <w:r w:rsidR="00852C48" w:rsidRPr="00602B95">
        <w:rPr>
          <w:rFonts w:ascii="Sanskrit Text" w:hAnsi="Sanskrit Text" w:cs="Sanskrit Text"/>
          <w:lang w:val="en-US"/>
        </w:rPr>
        <w:t xml:space="preserve">ir </w:t>
      </w:r>
      <w:r w:rsidR="0002633C" w:rsidRPr="00602B95">
        <w:rPr>
          <w:rFonts w:ascii="Sanskrit Text" w:hAnsi="Sanskrit Text" w:cs="Sanskrit Text"/>
          <w:lang w:val="en-US"/>
        </w:rPr>
        <w:t xml:space="preserve">roles and </w:t>
      </w:r>
      <w:r w:rsidR="00BB13B3" w:rsidRPr="00602B95">
        <w:rPr>
          <w:rFonts w:ascii="Sanskrit Text" w:hAnsi="Sanskrit Text" w:cs="Sanskrit Text"/>
          <w:lang w:val="en-US"/>
        </w:rPr>
        <w:t>activities</w:t>
      </w:r>
      <w:r w:rsidR="00760794" w:rsidRPr="00602B95">
        <w:rPr>
          <w:rFonts w:ascii="Sanskrit Text" w:hAnsi="Sanskrit Text" w:cs="Sanskrit Text"/>
          <w:lang w:val="en-US"/>
        </w:rPr>
        <w:t xml:space="preserve"> within the seed system</w:t>
      </w:r>
      <w:r w:rsidR="002D4BCD" w:rsidRPr="00602B95">
        <w:rPr>
          <w:rFonts w:ascii="Sanskrit Text" w:hAnsi="Sanskrit Text" w:cs="Sanskrit Text"/>
          <w:lang w:val="en-US"/>
        </w:rPr>
        <w:t xml:space="preserve">, </w:t>
      </w:r>
      <w:proofErr w:type="gramStart"/>
      <w:r w:rsidR="00B71822" w:rsidRPr="00602B95">
        <w:rPr>
          <w:rFonts w:ascii="Sanskrit Text" w:hAnsi="Sanskrit Text" w:cs="Sanskrit Text"/>
          <w:lang w:val="en-US"/>
        </w:rPr>
        <w:t>strengths</w:t>
      </w:r>
      <w:proofErr w:type="gramEnd"/>
      <w:r w:rsidR="00760794" w:rsidRPr="00602B95">
        <w:rPr>
          <w:rFonts w:ascii="Sanskrit Text" w:hAnsi="Sanskrit Text" w:cs="Sanskrit Text"/>
          <w:lang w:val="en-US"/>
        </w:rPr>
        <w:t xml:space="preserve"> and weaknesses</w:t>
      </w:r>
      <w:r w:rsidR="002D4BCD" w:rsidRPr="00602B95">
        <w:rPr>
          <w:rFonts w:ascii="Sanskrit Text" w:hAnsi="Sanskrit Text" w:cs="Sanskrit Text"/>
          <w:lang w:val="en-US"/>
        </w:rPr>
        <w:t xml:space="preserve">, and </w:t>
      </w:r>
      <w:r w:rsidR="00996442" w:rsidRPr="00602B95">
        <w:rPr>
          <w:rFonts w:ascii="Sanskrit Text" w:hAnsi="Sanskrit Text" w:cs="Sanskrit Text"/>
          <w:lang w:val="en-US"/>
        </w:rPr>
        <w:t>h</w:t>
      </w:r>
      <w:r w:rsidR="002D4BCD" w:rsidRPr="00602B95">
        <w:rPr>
          <w:rFonts w:ascii="Sanskrit Text" w:hAnsi="Sanskrit Text" w:cs="Sanskrit Text"/>
          <w:lang w:val="en-US"/>
        </w:rPr>
        <w:t xml:space="preserve">ow these are affected by </w:t>
      </w:r>
      <w:r w:rsidR="00796820" w:rsidRPr="00602B95">
        <w:rPr>
          <w:rFonts w:ascii="Sanskrit Text" w:hAnsi="Sanskrit Text" w:cs="Sanskrit Text"/>
          <w:lang w:val="en-US"/>
        </w:rPr>
        <w:t>governance and other factors</w:t>
      </w:r>
      <w:r w:rsidR="004239C8" w:rsidRPr="004239C8">
        <w:rPr>
          <w:rFonts w:ascii="Sanskrit Text" w:hAnsi="Sanskrit Text" w:cs="Sanskrit Text"/>
          <w:lang w:val="en-US"/>
        </w:rPr>
        <w:t xml:space="preserve">. We also aim to understand </w:t>
      </w:r>
      <w:r w:rsidR="00BE53D8">
        <w:rPr>
          <w:rFonts w:ascii="Sanskrit Text" w:hAnsi="Sanskrit Text" w:cs="Sanskrit Text"/>
          <w:lang w:val="en-US"/>
        </w:rPr>
        <w:t>their</w:t>
      </w:r>
      <w:r w:rsidR="004239C8" w:rsidRPr="004239C8">
        <w:rPr>
          <w:rFonts w:ascii="Sanskrit Text" w:hAnsi="Sanskrit Text" w:cs="Sanskrit Text"/>
          <w:lang w:val="en-US"/>
        </w:rPr>
        <w:t xml:space="preserve"> </w:t>
      </w:r>
      <w:r w:rsidR="0086493F">
        <w:rPr>
          <w:rFonts w:ascii="Sanskrit Text" w:hAnsi="Sanskrit Text" w:cs="Sanskrit Text"/>
          <w:lang w:val="en-US"/>
        </w:rPr>
        <w:t xml:space="preserve">views on </w:t>
      </w:r>
      <w:r w:rsidR="004239C8" w:rsidRPr="004239C8">
        <w:rPr>
          <w:rFonts w:ascii="Sanskrit Text" w:hAnsi="Sanskrit Text" w:cs="Sanskrit Text"/>
          <w:lang w:val="en-US"/>
        </w:rPr>
        <w:t>seed system development.</w:t>
      </w:r>
    </w:p>
    <w:p w14:paraId="7F695625" w14:textId="77777777" w:rsidR="007E5BBD" w:rsidRPr="00602B95" w:rsidRDefault="007E5BBD" w:rsidP="006A49C7">
      <w:pPr>
        <w:spacing w:after="0"/>
        <w:rPr>
          <w:rFonts w:ascii="Sanskrit Text" w:hAnsi="Sanskrit Text" w:cs="Sanskrit Text"/>
          <w:lang w:val="en-US"/>
        </w:rPr>
      </w:pPr>
    </w:p>
    <w:p w14:paraId="317BA32D" w14:textId="428A32F8" w:rsidR="007E5BBD" w:rsidRPr="00BB6EE2" w:rsidRDefault="00F44BEB" w:rsidP="006A49C7">
      <w:p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The </w:t>
      </w:r>
      <w:r w:rsidR="00C6314A" w:rsidRPr="00602B95">
        <w:rPr>
          <w:rFonts w:ascii="Sanskrit Text" w:hAnsi="Sanskrit Text" w:cs="Sanskrit Text"/>
          <w:lang w:val="en-US"/>
        </w:rPr>
        <w:t xml:space="preserve">interview </w:t>
      </w:r>
      <w:r w:rsidR="000F5317">
        <w:rPr>
          <w:rFonts w:ascii="Sanskrit Text" w:hAnsi="Sanskrit Text" w:cs="Sanskrit Text"/>
          <w:lang w:val="en-US"/>
        </w:rPr>
        <w:t xml:space="preserve">should be conducted with </w:t>
      </w:r>
      <w:r w:rsidR="009B16BA">
        <w:rPr>
          <w:rFonts w:ascii="Sanskrit Text" w:hAnsi="Sanskrit Text" w:cs="Sanskrit Text"/>
          <w:lang w:val="en-150"/>
        </w:rPr>
        <w:t xml:space="preserve">the </w:t>
      </w:r>
      <w:r w:rsidR="008D2B03">
        <w:rPr>
          <w:rFonts w:ascii="Sanskrit Text" w:hAnsi="Sanskrit Text" w:cs="Sanskrit Text"/>
          <w:lang w:val="en-150"/>
        </w:rPr>
        <w:t>farmer</w:t>
      </w:r>
      <w:r w:rsidR="00B93D86" w:rsidRPr="00602B95">
        <w:rPr>
          <w:rFonts w:ascii="Sanskrit Text" w:hAnsi="Sanskrit Text" w:cs="Sanskrit Text"/>
          <w:lang w:val="en-US"/>
        </w:rPr>
        <w:t>.</w:t>
      </w:r>
      <w:r w:rsidR="006E49E4" w:rsidRPr="00BB6EE2">
        <w:rPr>
          <w:rFonts w:ascii="Sanskrit Text" w:hAnsi="Sanskrit Text" w:cs="Sanskrit Text"/>
          <w:lang w:val="en-US"/>
        </w:rPr>
        <w:t xml:space="preserve"> The farmer</w:t>
      </w:r>
      <w:r w:rsidR="009B16BA">
        <w:rPr>
          <w:rFonts w:ascii="Sanskrit Text" w:hAnsi="Sanskrit Text" w:cs="Sanskrit Text"/>
          <w:lang w:val="en-150"/>
        </w:rPr>
        <w:t>s</w:t>
      </w:r>
      <w:r w:rsidR="006E49E4" w:rsidRPr="00BB6EE2">
        <w:rPr>
          <w:rFonts w:ascii="Sanskrit Text" w:hAnsi="Sanskrit Text" w:cs="Sanskrit Text"/>
          <w:lang w:val="en-US"/>
        </w:rPr>
        <w:t xml:space="preserve"> should be identified in each of the research sites for the local seed system characterization.</w:t>
      </w:r>
    </w:p>
    <w:p w14:paraId="30B44432" w14:textId="77777777" w:rsidR="00CC2503" w:rsidRPr="00602B95" w:rsidRDefault="00CC2503" w:rsidP="006A49C7">
      <w:pPr>
        <w:spacing w:after="0"/>
        <w:rPr>
          <w:rFonts w:ascii="Sanskrit Text" w:hAnsi="Sanskrit Text" w:cs="Sanskrit Text"/>
          <w:b/>
          <w:lang w:val="en-US"/>
        </w:rPr>
      </w:pPr>
    </w:p>
    <w:p w14:paraId="6AE25B9B" w14:textId="04B5DB89" w:rsidR="000D4517" w:rsidRPr="00662ED8" w:rsidRDefault="000D4517" w:rsidP="00662ED8">
      <w:pPr>
        <w:pStyle w:val="Heading2"/>
      </w:pPr>
      <w:r w:rsidRPr="00662ED8">
        <w:t>Introduction</w:t>
      </w:r>
    </w:p>
    <w:p w14:paraId="096D20EE" w14:textId="2BD66704" w:rsidR="000D4517" w:rsidRDefault="00AE02DA">
      <w:pPr>
        <w:pStyle w:val="ListParagraph"/>
        <w:numPr>
          <w:ilvl w:val="0"/>
          <w:numId w:val="7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Explain </w:t>
      </w:r>
      <w:r w:rsidR="002460F5" w:rsidRPr="00602B95">
        <w:rPr>
          <w:rFonts w:ascii="Sanskrit Text" w:hAnsi="Sanskrit Text" w:cs="Sanskrit Text"/>
          <w:lang w:val="en-US"/>
        </w:rPr>
        <w:t xml:space="preserve">the </w:t>
      </w:r>
      <w:r w:rsidRPr="00602B95">
        <w:rPr>
          <w:rFonts w:ascii="Sanskrit Text" w:hAnsi="Sanskrit Text" w:cs="Sanskrit Text"/>
          <w:lang w:val="en-US"/>
        </w:rPr>
        <w:t xml:space="preserve">objective and obtain </w:t>
      </w:r>
      <w:r w:rsidR="002460F5" w:rsidRPr="00602B95">
        <w:rPr>
          <w:rFonts w:ascii="Sanskrit Text" w:hAnsi="Sanskrit Text" w:cs="Sanskrit Text"/>
          <w:lang w:val="en-US"/>
        </w:rPr>
        <w:t xml:space="preserve">interviewee </w:t>
      </w:r>
      <w:r w:rsidRPr="00602B95">
        <w:rPr>
          <w:rFonts w:ascii="Sanskrit Text" w:hAnsi="Sanskrit Text" w:cs="Sanskrit Text"/>
          <w:lang w:val="en-US"/>
        </w:rPr>
        <w:t>consent</w:t>
      </w:r>
      <w:r w:rsidR="00CF13FA" w:rsidRPr="00602B95">
        <w:rPr>
          <w:rFonts w:ascii="Sanskrit Text" w:hAnsi="Sanskrit Text" w:cs="Sanskrit Text"/>
          <w:lang w:val="en-US"/>
        </w:rPr>
        <w:t xml:space="preserve"> (fill out </w:t>
      </w:r>
      <w:r w:rsidR="002460F5" w:rsidRPr="00602B95">
        <w:rPr>
          <w:rFonts w:ascii="Sanskrit Text" w:hAnsi="Sanskrit Text" w:cs="Sanskrit Text"/>
          <w:lang w:val="en-US"/>
        </w:rPr>
        <w:t xml:space="preserve">and attach the </w:t>
      </w:r>
      <w:r w:rsidR="00CF13FA" w:rsidRPr="00602B95">
        <w:rPr>
          <w:rFonts w:ascii="Sanskrit Text" w:hAnsi="Sanskrit Text" w:cs="Sanskrit Text"/>
          <w:lang w:val="en-US"/>
        </w:rPr>
        <w:t>consent form for KII</w:t>
      </w:r>
      <w:r w:rsidR="00FC55BC" w:rsidRPr="00602B95">
        <w:rPr>
          <w:rFonts w:ascii="Sanskrit Text" w:hAnsi="Sanskrit Text" w:cs="Sanskrit Text"/>
          <w:lang w:val="en-US"/>
        </w:rPr>
        <w:t>s</w:t>
      </w:r>
      <w:r w:rsidR="00CF13FA" w:rsidRPr="00602B95">
        <w:rPr>
          <w:rFonts w:ascii="Sanskrit Text" w:hAnsi="Sanskrit Text" w:cs="Sanskrit Text"/>
          <w:lang w:val="en-US"/>
        </w:rPr>
        <w:t>)</w:t>
      </w:r>
    </w:p>
    <w:p w14:paraId="4545C11E" w14:textId="77777777" w:rsidR="00B546F8" w:rsidRPr="00602B95" w:rsidRDefault="00B546F8" w:rsidP="00B546F8">
      <w:pPr>
        <w:pStyle w:val="ListParagraph"/>
        <w:spacing w:after="0"/>
        <w:rPr>
          <w:rFonts w:ascii="Sanskrit Text" w:hAnsi="Sanskrit Text" w:cs="Sanskrit Text"/>
          <w:lang w:val="en-US"/>
        </w:rPr>
      </w:pPr>
    </w:p>
    <w:p w14:paraId="705277AF" w14:textId="13569081" w:rsidR="0078300C" w:rsidRPr="00602B95" w:rsidRDefault="00C50257" w:rsidP="00662ED8">
      <w:pPr>
        <w:pStyle w:val="Heading2"/>
      </w:pPr>
      <w:r w:rsidRPr="00602B95">
        <w:t xml:space="preserve">General information about the </w:t>
      </w:r>
      <w:r w:rsidR="00E3140A">
        <w:rPr>
          <w:lang w:val="en-150"/>
        </w:rPr>
        <w:t>farmer</w:t>
      </w:r>
    </w:p>
    <w:p w14:paraId="0FEE6F16" w14:textId="3BC4ABDA" w:rsidR="00937B25" w:rsidRPr="00937B25" w:rsidRDefault="00937B25" w:rsidP="00937B25">
      <w:pPr>
        <w:pStyle w:val="ListParagraph"/>
        <w:numPr>
          <w:ilvl w:val="0"/>
          <w:numId w:val="8"/>
        </w:numPr>
        <w:rPr>
          <w:rFonts w:ascii="Sanskrit Text" w:hAnsi="Sanskrit Text" w:cs="Sanskrit Text"/>
          <w:lang w:val="en-US"/>
        </w:rPr>
      </w:pPr>
      <w:r w:rsidRPr="00937B25">
        <w:rPr>
          <w:rFonts w:ascii="Sanskrit Text" w:hAnsi="Sanskrit Text" w:cs="Sanskrit Text"/>
          <w:lang w:val="en-US"/>
        </w:rPr>
        <w:t xml:space="preserve">What is the goal of your </w:t>
      </w:r>
      <w:r w:rsidR="00D438E2">
        <w:rPr>
          <w:rFonts w:ascii="Sanskrit Text" w:hAnsi="Sanskrit Text" w:cs="Sanskrit Text"/>
          <w:lang w:val="en-150"/>
        </w:rPr>
        <w:t xml:space="preserve">seed-related activities? </w:t>
      </w:r>
    </w:p>
    <w:p w14:paraId="48DD7EAB" w14:textId="63025233" w:rsidR="00C00D2B" w:rsidRPr="00602B95" w:rsidRDefault="000F788F">
      <w:pPr>
        <w:pStyle w:val="ListParagraph"/>
        <w:numPr>
          <w:ilvl w:val="0"/>
          <w:numId w:val="8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When </w:t>
      </w:r>
      <w:r w:rsidR="00D438E2">
        <w:rPr>
          <w:rFonts w:ascii="Sanskrit Text" w:hAnsi="Sanskrit Text" w:cs="Sanskrit Text"/>
          <w:lang w:val="en-150"/>
        </w:rPr>
        <w:t>did you start these activities with seed</w:t>
      </w:r>
      <w:r w:rsidR="00745EE8">
        <w:rPr>
          <w:rFonts w:ascii="Sanskrit Text" w:hAnsi="Sanskrit Text" w:cs="Sanskrit Text"/>
          <w:lang w:val="en-150"/>
        </w:rPr>
        <w:t xml:space="preserve">? What motivated you to start? </w:t>
      </w:r>
    </w:p>
    <w:p w14:paraId="72EC708B" w14:textId="0332DA7A" w:rsidR="00B35693" w:rsidRDefault="00C059BD">
      <w:pPr>
        <w:pStyle w:val="ListParagraph"/>
        <w:numPr>
          <w:ilvl w:val="0"/>
          <w:numId w:val="8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Ha</w:t>
      </w:r>
      <w:proofErr w:type="spellStart"/>
      <w:r w:rsidR="00745EE8">
        <w:rPr>
          <w:rFonts w:ascii="Sanskrit Text" w:hAnsi="Sanskrit Text" w:cs="Sanskrit Text"/>
          <w:lang w:val="en-150"/>
        </w:rPr>
        <w:t>ve</w:t>
      </w:r>
      <w:proofErr w:type="spellEnd"/>
      <w:r w:rsidR="00745EE8">
        <w:rPr>
          <w:rFonts w:ascii="Sanskrit Text" w:hAnsi="Sanskrit Text" w:cs="Sanskrit Text"/>
          <w:lang w:val="en-150"/>
        </w:rPr>
        <w:t xml:space="preserve"> you </w:t>
      </w:r>
      <w:r w:rsidRPr="00602B95">
        <w:rPr>
          <w:rFonts w:ascii="Sanskrit Text" w:hAnsi="Sanskrit Text" w:cs="Sanskrit Text"/>
          <w:lang w:val="en-US"/>
        </w:rPr>
        <w:t xml:space="preserve">received any technical or financial support </w:t>
      </w:r>
      <w:r w:rsidR="00236B2A">
        <w:rPr>
          <w:rFonts w:ascii="Sanskrit Text" w:hAnsi="Sanskrit Text" w:cs="Sanskrit Text"/>
          <w:lang w:val="en-150"/>
        </w:rPr>
        <w:t>to carry out your seed-related activities</w:t>
      </w:r>
      <w:r w:rsidR="007959D9" w:rsidRPr="00602B95">
        <w:rPr>
          <w:rFonts w:ascii="Sanskrit Text" w:hAnsi="Sanskrit Text" w:cs="Sanskrit Text"/>
          <w:lang w:val="en-US"/>
        </w:rPr>
        <w:t xml:space="preserve">? If so, </w:t>
      </w:r>
      <w:r w:rsidR="00236B2A">
        <w:rPr>
          <w:rFonts w:ascii="Sanskrit Text" w:hAnsi="Sanskrit Text" w:cs="Sanskrit Text"/>
          <w:lang w:val="en-150"/>
        </w:rPr>
        <w:t>what support did you receive</w:t>
      </w:r>
      <w:r w:rsidR="00571B4C" w:rsidRPr="00602B95">
        <w:rPr>
          <w:rFonts w:ascii="Sanskrit Text" w:hAnsi="Sanskrit Text" w:cs="Sanskrit Text"/>
          <w:lang w:val="en-US"/>
        </w:rPr>
        <w:t xml:space="preserve">, </w:t>
      </w:r>
      <w:r w:rsidR="007959D9" w:rsidRPr="00602B95">
        <w:rPr>
          <w:rFonts w:ascii="Sanskrit Text" w:hAnsi="Sanskrit Text" w:cs="Sanskrit Text"/>
          <w:lang w:val="en-US"/>
        </w:rPr>
        <w:t>from whom</w:t>
      </w:r>
      <w:r w:rsidR="00D37886" w:rsidRPr="00602B95">
        <w:rPr>
          <w:rFonts w:ascii="Sanskrit Text" w:hAnsi="Sanskrit Text" w:cs="Sanskrit Text"/>
          <w:lang w:val="en-US"/>
        </w:rPr>
        <w:t>,</w:t>
      </w:r>
      <w:r w:rsidR="007959D9" w:rsidRPr="00602B95">
        <w:rPr>
          <w:rFonts w:ascii="Sanskrit Text" w:hAnsi="Sanskrit Text" w:cs="Sanskrit Text"/>
          <w:lang w:val="en-US"/>
        </w:rPr>
        <w:t xml:space="preserve"> and when?</w:t>
      </w:r>
    </w:p>
    <w:p w14:paraId="30B3DC15" w14:textId="26E77A82" w:rsidR="00B35693" w:rsidRPr="00602B95" w:rsidRDefault="00B35693" w:rsidP="00B35693">
      <w:pPr>
        <w:spacing w:after="0"/>
        <w:rPr>
          <w:rFonts w:ascii="Sanskrit Text" w:hAnsi="Sanskrit Text" w:cs="Sanskrit Text"/>
          <w:lang w:val="en-US"/>
        </w:rPr>
      </w:pPr>
    </w:p>
    <w:p w14:paraId="58A0ECAC" w14:textId="6A4B2D5B" w:rsidR="00943075" w:rsidRPr="00DC3FF2" w:rsidRDefault="00CB0766" w:rsidP="00662ED8">
      <w:pPr>
        <w:pStyle w:val="Heading2"/>
      </w:pPr>
      <w:r>
        <w:t>Variety development and management</w:t>
      </w:r>
    </w:p>
    <w:p w14:paraId="53461021" w14:textId="77777777" w:rsidR="006960B2" w:rsidRDefault="00B95DCA" w:rsidP="006960B2">
      <w:pPr>
        <w:pStyle w:val="ListParagraph"/>
        <w:numPr>
          <w:ilvl w:val="0"/>
          <w:numId w:val="3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150"/>
        </w:rPr>
        <w:t xml:space="preserve">Are you involved in the </w:t>
      </w:r>
      <w:r w:rsidRPr="00B95DCA">
        <w:rPr>
          <w:rFonts w:ascii="Sanskrit Text" w:hAnsi="Sanskrit Text" w:cs="Sanskrit Text"/>
          <w:lang w:val="en-US"/>
        </w:rPr>
        <w:t>collect</w:t>
      </w:r>
      <w:r>
        <w:rPr>
          <w:rFonts w:ascii="Sanskrit Text" w:hAnsi="Sanskrit Text" w:cs="Sanskrit Text"/>
          <w:lang w:val="en-150"/>
        </w:rPr>
        <w:t xml:space="preserve">ion and </w:t>
      </w:r>
      <w:proofErr w:type="spellStart"/>
      <w:r w:rsidRPr="00B95DCA">
        <w:rPr>
          <w:rFonts w:ascii="Sanskrit Text" w:hAnsi="Sanskrit Text" w:cs="Sanskrit Text"/>
          <w:lang w:val="en-US"/>
        </w:rPr>
        <w:t>conserv</w:t>
      </w:r>
      <w:r>
        <w:rPr>
          <w:rFonts w:ascii="Sanskrit Text" w:hAnsi="Sanskrit Text" w:cs="Sanskrit Text"/>
          <w:lang w:val="en-150"/>
        </w:rPr>
        <w:t>ation</w:t>
      </w:r>
      <w:proofErr w:type="spellEnd"/>
      <w:r>
        <w:rPr>
          <w:rFonts w:ascii="Sanskrit Text" w:hAnsi="Sanskrit Text" w:cs="Sanskrit Text"/>
          <w:lang w:val="en-150"/>
        </w:rPr>
        <w:t xml:space="preserve"> of crop diversity, or in the selection/development of </w:t>
      </w:r>
      <w:r w:rsidRPr="00B95DCA">
        <w:rPr>
          <w:rFonts w:ascii="Sanskrit Text" w:hAnsi="Sanskrit Text" w:cs="Sanskrit Text"/>
          <w:lang w:val="en-US"/>
        </w:rPr>
        <w:t>new varieties? How is this work organized?</w:t>
      </w:r>
    </w:p>
    <w:p w14:paraId="446FAFB4" w14:textId="7B5DA9BF" w:rsidR="00B95DCA" w:rsidRPr="003A557B" w:rsidRDefault="00B95DCA" w:rsidP="003A557B">
      <w:pPr>
        <w:pStyle w:val="ListParagraph"/>
        <w:numPr>
          <w:ilvl w:val="1"/>
          <w:numId w:val="3"/>
        </w:numPr>
        <w:spacing w:after="0"/>
        <w:rPr>
          <w:rFonts w:ascii="Sanskrit Text" w:hAnsi="Sanskrit Text" w:cs="Sanskrit Text"/>
          <w:lang w:val="en-US"/>
        </w:rPr>
      </w:pPr>
      <w:r w:rsidRPr="003A557B">
        <w:rPr>
          <w:rFonts w:ascii="Sanskrit Text" w:hAnsi="Sanskrit Text" w:cs="Sanskrit Text"/>
          <w:lang w:val="en-US"/>
        </w:rPr>
        <w:t>Describe which crops you focus on, your activities, the farm inputs (</w:t>
      </w:r>
      <w:proofErr w:type="spellStart"/>
      <w:proofErr w:type="gramStart"/>
      <w:r w:rsidRPr="003A557B">
        <w:rPr>
          <w:rFonts w:ascii="Sanskrit Text" w:hAnsi="Sanskrit Text" w:cs="Sanskrit Text"/>
          <w:lang w:val="en-US"/>
        </w:rPr>
        <w:t>eg</w:t>
      </w:r>
      <w:proofErr w:type="spellEnd"/>
      <w:proofErr w:type="gramEnd"/>
      <w:r w:rsidRPr="003A557B">
        <w:rPr>
          <w:rFonts w:ascii="Sanskrit Text" w:hAnsi="Sanskrit Text" w:cs="Sanskrit Text"/>
          <w:lang w:val="en-US"/>
        </w:rPr>
        <w:t xml:space="preserve"> land) you use, etc.</w:t>
      </w:r>
    </w:p>
    <w:p w14:paraId="66DB5ABD" w14:textId="77777777" w:rsidR="007D2E7B" w:rsidRPr="00602B95" w:rsidRDefault="007D2E7B" w:rsidP="7D4F0863">
      <w:pPr>
        <w:spacing w:after="0"/>
        <w:rPr>
          <w:rFonts w:ascii="Sanskrit Text" w:hAnsi="Sanskrit Text" w:cs="Sanskrit Text"/>
          <w:b/>
          <w:lang w:val="en-US"/>
        </w:rPr>
      </w:pPr>
    </w:p>
    <w:p w14:paraId="48BF5002" w14:textId="11716626" w:rsidR="000F788F" w:rsidRPr="00DC3FF2" w:rsidRDefault="00C26C91" w:rsidP="00662ED8">
      <w:pPr>
        <w:pStyle w:val="Heading2"/>
      </w:pPr>
      <w:r w:rsidRPr="00DC3FF2">
        <w:t>Seed production</w:t>
      </w:r>
    </w:p>
    <w:p w14:paraId="07E0D4E1" w14:textId="53409914" w:rsidR="0082686A" w:rsidRPr="00602B95" w:rsidRDefault="009C6134">
      <w:pPr>
        <w:pStyle w:val="ListParagraph"/>
        <w:numPr>
          <w:ilvl w:val="0"/>
          <w:numId w:val="11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What </w:t>
      </w:r>
      <w:r w:rsidR="00CA1700">
        <w:rPr>
          <w:rFonts w:ascii="Sanskrit Text" w:hAnsi="Sanskrit Text" w:cs="Sanskrit Text"/>
          <w:lang w:val="en-150"/>
        </w:rPr>
        <w:t>crops do you focus on in your seed production</w:t>
      </w:r>
      <w:r w:rsidRPr="00602B95">
        <w:rPr>
          <w:rFonts w:ascii="Sanskrit Text" w:hAnsi="Sanskrit Text" w:cs="Sanskrit Text"/>
          <w:lang w:val="en-US"/>
        </w:rPr>
        <w:t xml:space="preserve">? </w:t>
      </w:r>
    </w:p>
    <w:p w14:paraId="62A48553" w14:textId="77777777" w:rsidR="0006389E" w:rsidRPr="003A557B" w:rsidRDefault="009C6134" w:rsidP="00DC3FF2">
      <w:pPr>
        <w:pStyle w:val="ListParagraph"/>
        <w:numPr>
          <w:ilvl w:val="0"/>
          <w:numId w:val="11"/>
        </w:numPr>
        <w:spacing w:after="0"/>
        <w:rPr>
          <w:rFonts w:ascii="Sanskrit Text" w:hAnsi="Sanskrit Text" w:cs="Sanskrit Text"/>
          <w:i/>
          <w:iCs/>
          <w:lang w:val="en-US"/>
        </w:rPr>
      </w:pPr>
      <w:r w:rsidRPr="00602B95">
        <w:rPr>
          <w:rFonts w:ascii="Sanskrit Text" w:hAnsi="Sanskrit Text" w:cs="Sanskrit Text"/>
          <w:lang w:val="en-US"/>
        </w:rPr>
        <w:t>What types of varieties</w:t>
      </w:r>
      <w:r w:rsidR="00DE226F" w:rsidRPr="00602B95">
        <w:rPr>
          <w:rFonts w:ascii="Sanskrit Text" w:hAnsi="Sanskrit Text" w:cs="Sanskrit Text"/>
          <w:lang w:val="en-US"/>
        </w:rPr>
        <w:t xml:space="preserve"> </w:t>
      </w:r>
      <w:r w:rsidRPr="00602B95">
        <w:rPr>
          <w:rFonts w:ascii="Sanskrit Text" w:hAnsi="Sanskrit Text" w:cs="Sanskrit Text"/>
          <w:lang w:val="en-US"/>
        </w:rPr>
        <w:t>of these crops</w:t>
      </w:r>
      <w:r w:rsidR="008951CE" w:rsidRPr="00195796">
        <w:rPr>
          <w:rFonts w:ascii="Sanskrit Text" w:hAnsi="Sanskrit Text" w:cs="Sanskrit Text"/>
          <w:lang w:val="en-US"/>
        </w:rPr>
        <w:t xml:space="preserve"> do you produce</w:t>
      </w:r>
      <w:r w:rsidR="00624429" w:rsidRPr="00195796">
        <w:rPr>
          <w:rFonts w:ascii="Sanskrit Text" w:hAnsi="Sanskrit Text" w:cs="Sanskrit Text"/>
          <w:lang w:val="en-US"/>
        </w:rPr>
        <w:t xml:space="preserve"> </w:t>
      </w:r>
      <w:r w:rsidR="002468CE" w:rsidRPr="00195796">
        <w:rPr>
          <w:rFonts w:ascii="Sanskrit Text" w:hAnsi="Sanskrit Text" w:cs="Sanskrit Text"/>
          <w:lang w:val="en-US"/>
        </w:rPr>
        <w:t>(local, improved, both)</w:t>
      </w:r>
      <w:r w:rsidRPr="00602B95">
        <w:rPr>
          <w:rFonts w:ascii="Sanskrit Text" w:hAnsi="Sanskrit Text" w:cs="Sanskrit Text"/>
          <w:lang w:val="en-US"/>
        </w:rPr>
        <w:t>?</w:t>
      </w:r>
      <w:r w:rsidR="0006389E">
        <w:rPr>
          <w:rFonts w:ascii="Sanskrit Text" w:hAnsi="Sanskrit Text" w:cs="Sanskrit Text"/>
          <w:lang w:val="en-150"/>
        </w:rPr>
        <w:t xml:space="preserve">  </w:t>
      </w:r>
    </w:p>
    <w:p w14:paraId="13CAD6E4" w14:textId="366A9747" w:rsidR="009C6134" w:rsidRPr="00602B95" w:rsidRDefault="00A316B2" w:rsidP="003A557B">
      <w:pPr>
        <w:pStyle w:val="ListParagraph"/>
        <w:spacing w:after="0"/>
        <w:rPr>
          <w:rFonts w:ascii="Sanskrit Text" w:hAnsi="Sanskrit Text" w:cs="Sanskrit Text"/>
          <w:lang w:val="en-US"/>
        </w:rPr>
      </w:pPr>
      <w:r w:rsidRPr="003A557B">
        <w:rPr>
          <w:rFonts w:ascii="Sanskrit Text" w:hAnsi="Sanskrit Text" w:cs="Sanskrit Text"/>
          <w:i/>
          <w:iCs/>
          <w:lang w:val="en-150"/>
        </w:rPr>
        <w:t xml:space="preserve">NB: </w:t>
      </w:r>
      <w:r w:rsidR="0006389E" w:rsidRPr="003A557B">
        <w:rPr>
          <w:rFonts w:ascii="Sanskrit Text" w:hAnsi="Sanskrit Text" w:cs="Sanskrit Text"/>
          <w:i/>
          <w:iCs/>
          <w:lang w:val="en-150"/>
        </w:rPr>
        <w:t>If both, then ask the following questions separately for local and improved varieties:</w:t>
      </w:r>
    </w:p>
    <w:p w14:paraId="1E8A1291" w14:textId="703D7BBD" w:rsidR="00DA3DDA" w:rsidRPr="00602B95" w:rsidRDefault="00DA3DDA" w:rsidP="00DC3F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What </w:t>
      </w:r>
      <w:r w:rsidRPr="00195796">
        <w:rPr>
          <w:rFonts w:ascii="Sanskrit Text" w:hAnsi="Sanskrit Text" w:cs="Sanskrit Text"/>
          <w:lang w:val="en-US"/>
        </w:rPr>
        <w:t>are the s</w:t>
      </w:r>
      <w:r w:rsidRPr="00602B95">
        <w:rPr>
          <w:rFonts w:ascii="Sanskrit Text" w:hAnsi="Sanskrit Text" w:cs="Sanskrit Text"/>
          <w:lang w:val="en-US"/>
        </w:rPr>
        <w:t xml:space="preserve">ources of </w:t>
      </w:r>
      <w:r w:rsidR="00E3140A">
        <w:rPr>
          <w:rFonts w:ascii="Sanskrit Text" w:hAnsi="Sanskrit Text" w:cs="Sanskrit Text"/>
          <w:lang w:val="en-150"/>
        </w:rPr>
        <w:t xml:space="preserve">the </w:t>
      </w:r>
      <w:r w:rsidRPr="00602B95">
        <w:rPr>
          <w:rFonts w:ascii="Sanskrit Text" w:hAnsi="Sanskrit Text" w:cs="Sanskrit Text"/>
          <w:lang w:val="en-US"/>
        </w:rPr>
        <w:t>“source/base seeds” that you use to multiply?</w:t>
      </w:r>
    </w:p>
    <w:p w14:paraId="2FC49473" w14:textId="4C85D0FF" w:rsidR="002468CE" w:rsidRPr="00602B95" w:rsidRDefault="00A33228" w:rsidP="00DC3F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lastRenderedPageBreak/>
        <w:t>How do you select</w:t>
      </w:r>
      <w:r w:rsidR="0053360C" w:rsidRPr="00195796">
        <w:rPr>
          <w:rFonts w:ascii="Sanskrit Text" w:hAnsi="Sanskrit Text" w:cs="Sanskrit Text"/>
          <w:lang w:val="en-US"/>
        </w:rPr>
        <w:t xml:space="preserve"> which varieties to produce? </w:t>
      </w:r>
    </w:p>
    <w:p w14:paraId="7CCB2ED3" w14:textId="0C8EF3EB" w:rsidR="003B47D0" w:rsidRPr="00602B95" w:rsidRDefault="003B47D0" w:rsidP="00DC3F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</w:rPr>
      </w:pPr>
      <w:r w:rsidRPr="00602B95">
        <w:rPr>
          <w:rFonts w:ascii="Sanskrit Text" w:hAnsi="Sanskrit Text" w:cs="Sanskrit Text"/>
          <w:lang w:val="en-US"/>
        </w:rPr>
        <w:t xml:space="preserve">How satisfied are you with the varieties </w:t>
      </w:r>
      <w:r w:rsidR="003E6B02" w:rsidRPr="00195796">
        <w:rPr>
          <w:rFonts w:ascii="Sanskrit Text" w:hAnsi="Sanskrit Text" w:cs="Sanskrit Text"/>
          <w:lang w:val="en-US"/>
        </w:rPr>
        <w:t>you currently produce?</w:t>
      </w:r>
      <w:r w:rsidR="00E33AE1" w:rsidRPr="00195796">
        <w:rPr>
          <w:rFonts w:ascii="Sanskrit Text" w:hAnsi="Sanskrit Text" w:cs="Sanskrit Text"/>
          <w:lang w:val="en-US"/>
        </w:rPr>
        <w:t xml:space="preserve"> Do you see </w:t>
      </w:r>
      <w:r w:rsidRPr="00602B95">
        <w:rPr>
          <w:rFonts w:ascii="Sanskrit Text" w:hAnsi="Sanskrit Text" w:cs="Sanskrit Text"/>
          <w:lang w:val="en-US"/>
        </w:rPr>
        <w:t xml:space="preserve">a need for other kinds of varieties than the ones you have today? </w:t>
      </w:r>
      <w:proofErr w:type="spellStart"/>
      <w:r w:rsidR="00AD7022" w:rsidRPr="00602B95">
        <w:rPr>
          <w:rFonts w:ascii="Sanskrit Text" w:hAnsi="Sanskrit Text" w:cs="Sanskrit Text"/>
        </w:rPr>
        <w:t>W</w:t>
      </w:r>
      <w:r w:rsidRPr="00602B95">
        <w:rPr>
          <w:rFonts w:ascii="Sanskrit Text" w:hAnsi="Sanskrit Text" w:cs="Sanskrit Text"/>
        </w:rPr>
        <w:t>hat</w:t>
      </w:r>
      <w:proofErr w:type="spellEnd"/>
      <w:r w:rsidRPr="00602B95">
        <w:rPr>
          <w:rFonts w:ascii="Sanskrit Text" w:hAnsi="Sanskrit Text" w:cs="Sanskrit Text"/>
        </w:rPr>
        <w:t xml:space="preserve"> </w:t>
      </w:r>
      <w:proofErr w:type="spellStart"/>
      <w:r w:rsidRPr="00602B95">
        <w:rPr>
          <w:rFonts w:ascii="Sanskrit Text" w:hAnsi="Sanskrit Text" w:cs="Sanskrit Text"/>
        </w:rPr>
        <w:t>kinds</w:t>
      </w:r>
      <w:proofErr w:type="spellEnd"/>
      <w:r w:rsidR="00AD7022" w:rsidRPr="00602B95">
        <w:rPr>
          <w:rFonts w:ascii="Sanskrit Text" w:hAnsi="Sanskrit Text" w:cs="Sanskrit Text"/>
        </w:rPr>
        <w:t>?</w:t>
      </w:r>
    </w:p>
    <w:p w14:paraId="1B26C6F0" w14:textId="3BD75C2C" w:rsidR="00624429" w:rsidRPr="00602B95" w:rsidRDefault="00624429" w:rsidP="00DC3FF2">
      <w:pPr>
        <w:pStyle w:val="ListParagraph"/>
        <w:numPr>
          <w:ilvl w:val="0"/>
          <w:numId w:val="23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How do you get access to new varieties?</w:t>
      </w:r>
    </w:p>
    <w:p w14:paraId="1A39A8D9" w14:textId="01C0FBF2" w:rsidR="002A373E" w:rsidRPr="00602B95" w:rsidRDefault="002A373E">
      <w:pPr>
        <w:pStyle w:val="ListParagraph"/>
        <w:numPr>
          <w:ilvl w:val="0"/>
          <w:numId w:val="11"/>
        </w:numPr>
        <w:spacing w:after="0" w:line="240" w:lineRule="auto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How much seed did </w:t>
      </w:r>
      <w:r w:rsidR="00E3140A">
        <w:rPr>
          <w:rFonts w:ascii="Sanskrit Text" w:hAnsi="Sanskrit Text" w:cs="Sanskrit Text"/>
          <w:lang w:val="en-150"/>
        </w:rPr>
        <w:t>you</w:t>
      </w:r>
      <w:r w:rsidRPr="00602B95">
        <w:rPr>
          <w:rFonts w:ascii="Sanskrit Text" w:hAnsi="Sanskrit Text" w:cs="Sanskrit Text"/>
          <w:lang w:val="en-US"/>
        </w:rPr>
        <w:t xml:space="preserve"> produce </w:t>
      </w:r>
      <w:r w:rsidR="00244F34" w:rsidRPr="00602B95">
        <w:rPr>
          <w:rFonts w:ascii="Sanskrit Text" w:hAnsi="Sanskrit Text" w:cs="Sanskrit Text"/>
          <w:lang w:val="en-US"/>
        </w:rPr>
        <w:t xml:space="preserve">in </w:t>
      </w:r>
      <w:r w:rsidRPr="00602B95">
        <w:rPr>
          <w:rFonts w:ascii="Sanskrit Text" w:hAnsi="Sanskrit Text" w:cs="Sanskrit Text"/>
          <w:lang w:val="en-US"/>
        </w:rPr>
        <w:t xml:space="preserve">the most recent season? </w:t>
      </w:r>
      <w:r w:rsidR="002D1CC0" w:rsidRPr="00602B95">
        <w:rPr>
          <w:rFonts w:ascii="Sanskrit Text" w:hAnsi="Sanskrit Text" w:cs="Sanskrit Text"/>
          <w:lang w:val="en-US"/>
        </w:rPr>
        <w:t>(</w:t>
      </w:r>
      <w:proofErr w:type="gramStart"/>
      <w:r w:rsidR="00FA4CC5" w:rsidRPr="00602B95">
        <w:rPr>
          <w:rFonts w:ascii="Sanskrit Text" w:hAnsi="Sanskrit Text" w:cs="Sanskrit Text"/>
          <w:i/>
          <w:iCs/>
          <w:lang w:val="en-US"/>
        </w:rPr>
        <w:t>fill</w:t>
      </w:r>
      <w:proofErr w:type="gramEnd"/>
      <w:r w:rsidR="00FA4CC5" w:rsidRPr="00602B95">
        <w:rPr>
          <w:rFonts w:ascii="Sanskrit Text" w:hAnsi="Sanskrit Text" w:cs="Sanskrit Text"/>
          <w:i/>
          <w:iCs/>
          <w:lang w:val="en-US"/>
        </w:rPr>
        <w:t xml:space="preserve"> out </w:t>
      </w:r>
      <w:r w:rsidR="00244F34" w:rsidRPr="00602B95">
        <w:rPr>
          <w:rFonts w:ascii="Sanskrit Text" w:hAnsi="Sanskrit Text" w:cs="Sanskrit Text"/>
          <w:i/>
          <w:iCs/>
          <w:lang w:val="en-US"/>
        </w:rPr>
        <w:t xml:space="preserve">the </w:t>
      </w:r>
      <w:r w:rsidR="00FA4CC5" w:rsidRPr="00602B95">
        <w:rPr>
          <w:rFonts w:ascii="Sanskrit Text" w:hAnsi="Sanskrit Text" w:cs="Sanskrit Text"/>
          <w:i/>
          <w:iCs/>
          <w:lang w:val="en-US"/>
        </w:rPr>
        <w:t>table below</w:t>
      </w:r>
      <w:r w:rsidR="006B2C84" w:rsidRPr="00602B95">
        <w:rPr>
          <w:rFonts w:ascii="Sanskrit Text" w:hAnsi="Sanskrit Text" w:cs="Sanskrit Text"/>
          <w:i/>
          <w:iCs/>
          <w:lang w:val="en-US"/>
        </w:rPr>
        <w:t xml:space="preserve"> or get seed production records if available for filling the table</w:t>
      </w:r>
      <w:r w:rsidR="00FF7E3C" w:rsidRPr="00602B95">
        <w:rPr>
          <w:rFonts w:ascii="Sanskrit Text" w:hAnsi="Sanskrit Text" w:cs="Sanskrit Text"/>
          <w:i/>
          <w:iCs/>
          <w:lang w:val="en-US"/>
        </w:rPr>
        <w:t xml:space="preserve"> later</w:t>
      </w:r>
      <w:r w:rsidR="00FA4CC5" w:rsidRPr="00602B95">
        <w:rPr>
          <w:rFonts w:ascii="Sanskrit Text" w:hAnsi="Sanskrit Text" w:cs="Sanskrit Text"/>
          <w:lang w:val="en-US"/>
        </w:rPr>
        <w:t>)</w:t>
      </w:r>
    </w:p>
    <w:p w14:paraId="3F5AD916" w14:textId="3995D71E" w:rsidR="0002470A" w:rsidRPr="00602B95" w:rsidRDefault="0002470A">
      <w:pPr>
        <w:pStyle w:val="ListParagraph"/>
        <w:numPr>
          <w:ilvl w:val="1"/>
          <w:numId w:val="13"/>
        </w:numPr>
        <w:spacing w:after="0" w:line="240" w:lineRule="auto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Do you produce enough quantity of these seeds t</w:t>
      </w:r>
      <w:r w:rsidR="002E451D" w:rsidRPr="00195796">
        <w:rPr>
          <w:rFonts w:ascii="Sanskrit Text" w:hAnsi="Sanskrit Text" w:cs="Sanskrit Text"/>
          <w:lang w:val="en-US"/>
        </w:rPr>
        <w:t xml:space="preserve">o meet demand in your area? </w:t>
      </w:r>
    </w:p>
    <w:p w14:paraId="3F37150A" w14:textId="6F005F6D" w:rsidR="003F6E95" w:rsidRPr="00602B95" w:rsidRDefault="0053482D">
      <w:pPr>
        <w:pStyle w:val="ListParagraph"/>
        <w:numPr>
          <w:ilvl w:val="1"/>
          <w:numId w:val="13"/>
        </w:numPr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W</w:t>
      </w:r>
      <w:r w:rsidR="003F6E95" w:rsidRPr="00602B95">
        <w:rPr>
          <w:rFonts w:ascii="Sanskrit Text" w:hAnsi="Sanskrit Text" w:cs="Sanskrit Text"/>
          <w:lang w:val="en-US"/>
        </w:rPr>
        <w:t>hat practices do you apply to ensure seed quality</w:t>
      </w:r>
      <w:r w:rsidR="00372182" w:rsidRPr="00195796">
        <w:rPr>
          <w:rFonts w:ascii="Sanskrit Text" w:hAnsi="Sanskrit Text" w:cs="Sanskrit Text"/>
          <w:lang w:val="en-US"/>
        </w:rPr>
        <w:t xml:space="preserve">? Do you have any </w:t>
      </w:r>
      <w:r w:rsidR="00D20C73" w:rsidRPr="00195796">
        <w:rPr>
          <w:rFonts w:ascii="Sanskrit Text" w:hAnsi="Sanskrit Text" w:cs="Sanskrit Text"/>
          <w:lang w:val="en-US"/>
        </w:rPr>
        <w:t xml:space="preserve">problems </w:t>
      </w:r>
      <w:r w:rsidR="008C57D6" w:rsidRPr="00195796">
        <w:rPr>
          <w:rFonts w:ascii="Sanskrit Text" w:hAnsi="Sanskrit Text" w:cs="Sanskrit Text"/>
          <w:lang w:val="en-US"/>
        </w:rPr>
        <w:t>in</w:t>
      </w:r>
      <w:r w:rsidR="00D20C73" w:rsidRPr="00195796">
        <w:rPr>
          <w:rFonts w:ascii="Sanskrit Text" w:hAnsi="Sanskrit Text" w:cs="Sanskrit Text"/>
          <w:lang w:val="en-US"/>
        </w:rPr>
        <w:t xml:space="preserve"> seed production</w:t>
      </w:r>
      <w:r w:rsidR="00372182" w:rsidRPr="00195796">
        <w:rPr>
          <w:rFonts w:ascii="Sanskrit Text" w:hAnsi="Sanskrit Text" w:cs="Sanskrit Text"/>
          <w:lang w:val="en-US"/>
        </w:rPr>
        <w:t>?</w:t>
      </w:r>
    </w:p>
    <w:p w14:paraId="11B7808D" w14:textId="6108FCA4" w:rsidR="00DB0E3B" w:rsidRPr="00602B95" w:rsidRDefault="0082154A">
      <w:pPr>
        <w:pStyle w:val="ListParagraph"/>
        <w:numPr>
          <w:ilvl w:val="1"/>
          <w:numId w:val="13"/>
        </w:numPr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How do you store </w:t>
      </w:r>
      <w:r w:rsidR="00F53AE9" w:rsidRPr="00602B95">
        <w:rPr>
          <w:rFonts w:ascii="Sanskrit Text" w:hAnsi="Sanskrit Text" w:cs="Sanskrit Text"/>
          <w:lang w:val="en-US"/>
        </w:rPr>
        <w:t xml:space="preserve">the seeds you produce? </w:t>
      </w:r>
      <w:r w:rsidRPr="00195796">
        <w:rPr>
          <w:rFonts w:ascii="Sanskrit Text" w:hAnsi="Sanskrit Text" w:cs="Sanskrit Text"/>
          <w:lang w:val="en-US"/>
        </w:rPr>
        <w:t xml:space="preserve">Do you have any challenges with </w:t>
      </w:r>
      <w:r w:rsidR="008C57D6" w:rsidRPr="00195796">
        <w:rPr>
          <w:rFonts w:ascii="Sanskrit Text" w:hAnsi="Sanskrit Text" w:cs="Sanskrit Text"/>
          <w:lang w:val="en-US"/>
        </w:rPr>
        <w:t>storage?</w:t>
      </w:r>
    </w:p>
    <w:p w14:paraId="785A89E3" w14:textId="0E257B5C" w:rsidR="00FA4CC5" w:rsidRPr="00602B95" w:rsidRDefault="00FA4CC5" w:rsidP="00FA4CC5">
      <w:pPr>
        <w:pStyle w:val="ListParagraph"/>
        <w:spacing w:after="0" w:line="240" w:lineRule="auto"/>
        <w:rPr>
          <w:rFonts w:ascii="Sanskrit Text" w:hAnsi="Sanskrit Text" w:cs="Sanskrit Text"/>
          <w:lang w:val="en-US"/>
        </w:rPr>
      </w:pPr>
    </w:p>
    <w:tbl>
      <w:tblPr>
        <w:tblStyle w:val="TableGrid"/>
        <w:tblW w:w="8784" w:type="dxa"/>
        <w:tblLayout w:type="fixed"/>
        <w:tblLook w:val="04A0" w:firstRow="1" w:lastRow="0" w:firstColumn="1" w:lastColumn="0" w:noHBand="0" w:noVBand="1"/>
      </w:tblPr>
      <w:tblGrid>
        <w:gridCol w:w="2972"/>
        <w:gridCol w:w="2693"/>
        <w:gridCol w:w="3119"/>
      </w:tblGrid>
      <w:tr w:rsidR="00893AA3" w:rsidRPr="00893AA3" w14:paraId="0D2FF063" w14:textId="7C9F0685" w:rsidTr="00893AA3">
        <w:tc>
          <w:tcPr>
            <w:tcW w:w="2972" w:type="dxa"/>
          </w:tcPr>
          <w:p w14:paraId="4468CB77" w14:textId="3ACCCABC" w:rsidR="00893AA3" w:rsidRPr="00602B95" w:rsidRDefault="00893AA3" w:rsidP="00893AA3">
            <w:pPr>
              <w:rPr>
                <w:rFonts w:ascii="Sanskrit Text" w:hAnsi="Sanskrit Text" w:cs="Sanskrit Text"/>
                <w:b/>
                <w:lang w:val="en-US"/>
              </w:rPr>
            </w:pPr>
            <w:r w:rsidRPr="00602B95">
              <w:rPr>
                <w:rFonts w:ascii="Sanskrit Text" w:hAnsi="Sanskrit Text" w:cs="Sanskrit Text"/>
                <w:b/>
                <w:lang w:val="en-US"/>
              </w:rPr>
              <w:t xml:space="preserve">Year/season </w:t>
            </w:r>
            <w:r w:rsidRPr="00602B95">
              <w:rPr>
                <w:rFonts w:ascii="Sanskrit Text" w:hAnsi="Sanskrit Text" w:cs="Sanskrit Text"/>
                <w:bCs/>
                <w:lang w:val="en-US"/>
              </w:rPr>
              <w:t xml:space="preserve">(start from the </w:t>
            </w:r>
            <w:r>
              <w:rPr>
                <w:rFonts w:ascii="Sanskrit Text" w:hAnsi="Sanskrit Text" w:cs="Sanskrit Text"/>
                <w:bCs/>
                <w:lang w:val="en-US"/>
              </w:rPr>
              <w:t xml:space="preserve">most </w:t>
            </w:r>
            <w:r w:rsidRPr="00602B95">
              <w:rPr>
                <w:rFonts w:ascii="Sanskrit Text" w:hAnsi="Sanskrit Text" w:cs="Sanskrit Text"/>
                <w:bCs/>
                <w:lang w:val="en-US"/>
              </w:rPr>
              <w:t>recent one)</w:t>
            </w:r>
          </w:p>
        </w:tc>
        <w:tc>
          <w:tcPr>
            <w:tcW w:w="2693" w:type="dxa"/>
          </w:tcPr>
          <w:p w14:paraId="035273C5" w14:textId="7E6D5A0E" w:rsidR="00893AA3" w:rsidRPr="00602B95" w:rsidRDefault="00893AA3" w:rsidP="00893AA3">
            <w:pPr>
              <w:rPr>
                <w:rFonts w:ascii="Sanskrit Text" w:hAnsi="Sanskrit Text" w:cs="Sanskrit Text"/>
                <w:b/>
                <w:lang w:val="en-US"/>
              </w:rPr>
            </w:pPr>
            <w:r>
              <w:rPr>
                <w:rFonts w:ascii="Sanskrit Text" w:hAnsi="Sanskrit Text" w:cs="Sanskrit Text"/>
                <w:b/>
                <w:lang w:val="en-US"/>
              </w:rPr>
              <w:t>Crop</w:t>
            </w:r>
          </w:p>
        </w:tc>
        <w:tc>
          <w:tcPr>
            <w:tcW w:w="3119" w:type="dxa"/>
          </w:tcPr>
          <w:p w14:paraId="7BCA20B6" w14:textId="20B025FE" w:rsidR="00893AA3" w:rsidRPr="00602B95" w:rsidRDefault="00893AA3" w:rsidP="00893AA3">
            <w:pPr>
              <w:rPr>
                <w:rFonts w:ascii="Sanskrit Text" w:hAnsi="Sanskrit Text" w:cs="Sanskrit Text"/>
                <w:b/>
                <w:lang w:val="en-US"/>
              </w:rPr>
            </w:pPr>
            <w:r w:rsidRPr="00602B95">
              <w:rPr>
                <w:rFonts w:ascii="Sanskrit Text" w:hAnsi="Sanskrit Text" w:cs="Sanskrit Text"/>
                <w:b/>
                <w:lang w:val="en-US"/>
              </w:rPr>
              <w:t>Quantity (kg)</w:t>
            </w:r>
          </w:p>
        </w:tc>
      </w:tr>
      <w:tr w:rsidR="00893AA3" w:rsidRPr="00893AA3" w14:paraId="775B75C0" w14:textId="43D5492B" w:rsidTr="00893AA3">
        <w:tc>
          <w:tcPr>
            <w:tcW w:w="2972" w:type="dxa"/>
          </w:tcPr>
          <w:p w14:paraId="0325B2B4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693" w:type="dxa"/>
          </w:tcPr>
          <w:p w14:paraId="5845585B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3119" w:type="dxa"/>
          </w:tcPr>
          <w:p w14:paraId="6864D57A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</w:tr>
      <w:tr w:rsidR="00893AA3" w:rsidRPr="00893AA3" w14:paraId="219CEDF1" w14:textId="593C7B7D" w:rsidTr="00893AA3">
        <w:tc>
          <w:tcPr>
            <w:tcW w:w="2972" w:type="dxa"/>
          </w:tcPr>
          <w:p w14:paraId="0AC136C5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693" w:type="dxa"/>
          </w:tcPr>
          <w:p w14:paraId="315EEC53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3119" w:type="dxa"/>
          </w:tcPr>
          <w:p w14:paraId="005A56D6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</w:tr>
      <w:tr w:rsidR="00893AA3" w:rsidRPr="00893AA3" w14:paraId="60963879" w14:textId="4FF05186" w:rsidTr="00893AA3">
        <w:tc>
          <w:tcPr>
            <w:tcW w:w="2972" w:type="dxa"/>
          </w:tcPr>
          <w:p w14:paraId="1C60FC76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2693" w:type="dxa"/>
          </w:tcPr>
          <w:p w14:paraId="4FC20066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  <w:tc>
          <w:tcPr>
            <w:tcW w:w="3119" w:type="dxa"/>
          </w:tcPr>
          <w:p w14:paraId="517451A1" w14:textId="77777777" w:rsidR="00893AA3" w:rsidRPr="00602B95" w:rsidRDefault="00893AA3" w:rsidP="00893AA3">
            <w:pPr>
              <w:rPr>
                <w:rFonts w:ascii="Sanskrit Text" w:hAnsi="Sanskrit Text" w:cs="Sanskrit Text"/>
                <w:lang w:val="en-US"/>
              </w:rPr>
            </w:pPr>
          </w:p>
        </w:tc>
      </w:tr>
    </w:tbl>
    <w:p w14:paraId="739149E7" w14:textId="77777777" w:rsidR="005D6C09" w:rsidRPr="00602B95" w:rsidRDefault="005D6C09" w:rsidP="7D4F0863">
      <w:pPr>
        <w:spacing w:after="0"/>
        <w:rPr>
          <w:rFonts w:ascii="Sanskrit Text" w:hAnsi="Sanskrit Text" w:cs="Sanskrit Text"/>
          <w:b/>
          <w:lang w:val="en-US"/>
        </w:rPr>
      </w:pPr>
    </w:p>
    <w:p w14:paraId="3B4518B8" w14:textId="3F641783" w:rsidR="004D6185" w:rsidRPr="00DC3FF2" w:rsidRDefault="00171847" w:rsidP="00662ED8">
      <w:pPr>
        <w:pStyle w:val="Heading2"/>
      </w:pPr>
      <w:r w:rsidRPr="00DC3FF2">
        <w:t xml:space="preserve">Seed </w:t>
      </w:r>
      <w:r w:rsidR="004D6185" w:rsidRPr="00DC3FF2">
        <w:t>Dissemination</w:t>
      </w:r>
    </w:p>
    <w:p w14:paraId="76AB5AB3" w14:textId="4E098481" w:rsidR="004D6185" w:rsidRPr="00602B95" w:rsidRDefault="004D6185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Who are the users of your seeds</w:t>
      </w:r>
      <w:r w:rsidR="1BA10487" w:rsidRPr="00602B95">
        <w:rPr>
          <w:rFonts w:ascii="Sanskrit Text" w:hAnsi="Sanskrit Text" w:cs="Sanskrit Text"/>
          <w:lang w:val="en-US"/>
        </w:rPr>
        <w:t>?</w:t>
      </w:r>
    </w:p>
    <w:p w14:paraId="3A026445" w14:textId="2CB6678D" w:rsidR="1BA10487" w:rsidRPr="00602B95" w:rsidRDefault="1BA10487">
      <w:pPr>
        <w:pStyle w:val="ListParagraph"/>
        <w:numPr>
          <w:ilvl w:val="1"/>
          <w:numId w:val="14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H</w:t>
      </w:r>
      <w:r w:rsidR="004D6185" w:rsidRPr="00602B95">
        <w:rPr>
          <w:rFonts w:ascii="Sanskrit Text" w:hAnsi="Sanskrit Text" w:cs="Sanskrit Text"/>
          <w:lang w:val="en-US"/>
        </w:rPr>
        <w:t>ow do these users access your seeds?</w:t>
      </w:r>
      <w:r w:rsidR="00960D26" w:rsidRPr="00602B95">
        <w:rPr>
          <w:rFonts w:ascii="Sanskrit Text" w:hAnsi="Sanskrit Text" w:cs="Sanskrit Text"/>
          <w:lang w:val="en-US"/>
        </w:rPr>
        <w:t xml:space="preserve"> Do you sell/distribute them directly? </w:t>
      </w:r>
    </w:p>
    <w:p w14:paraId="3C3BBCC9" w14:textId="5662752F" w:rsidR="00E72460" w:rsidRPr="00602B95" w:rsidRDefault="006630CB">
      <w:pPr>
        <w:pStyle w:val="ListParagraph"/>
        <w:numPr>
          <w:ilvl w:val="1"/>
          <w:numId w:val="14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What information do you </w:t>
      </w:r>
      <w:r w:rsidR="00BE537C" w:rsidRPr="00602B95">
        <w:rPr>
          <w:rFonts w:ascii="Sanskrit Text" w:hAnsi="Sanskrit Text" w:cs="Sanskrit Text"/>
          <w:lang w:val="en-US"/>
        </w:rPr>
        <w:t>give</w:t>
      </w:r>
      <w:r w:rsidR="00960D26" w:rsidRPr="00602B95">
        <w:rPr>
          <w:rFonts w:ascii="Sanskrit Text" w:hAnsi="Sanskrit Text" w:cs="Sanskrit Text"/>
          <w:lang w:val="en-US"/>
        </w:rPr>
        <w:t xml:space="preserve"> </w:t>
      </w:r>
      <w:r w:rsidR="00B16D4A" w:rsidRPr="00602B95">
        <w:rPr>
          <w:rFonts w:ascii="Sanskrit Text" w:hAnsi="Sanskrit Text" w:cs="Sanskrit Text"/>
          <w:lang w:val="en-US"/>
        </w:rPr>
        <w:t>farmers</w:t>
      </w:r>
      <w:r w:rsidRPr="00602B95">
        <w:rPr>
          <w:rFonts w:ascii="Sanskrit Text" w:hAnsi="Sanskrit Text" w:cs="Sanskrit Text"/>
          <w:lang w:val="en-US"/>
        </w:rPr>
        <w:t xml:space="preserve"> about the </w:t>
      </w:r>
      <w:r w:rsidR="00883C15" w:rsidRPr="00602B95">
        <w:rPr>
          <w:rFonts w:ascii="Sanskrit Text" w:hAnsi="Sanskrit Text" w:cs="Sanskrit Text"/>
          <w:lang w:val="en-US"/>
        </w:rPr>
        <w:t xml:space="preserve">variety and </w:t>
      </w:r>
      <w:r w:rsidRPr="00602B95">
        <w:rPr>
          <w:rFonts w:ascii="Sanskrit Text" w:hAnsi="Sanskrit Text" w:cs="Sanskrit Text"/>
          <w:lang w:val="en-US"/>
        </w:rPr>
        <w:t xml:space="preserve">seeds you </w:t>
      </w:r>
      <w:r w:rsidR="00B16D4A" w:rsidRPr="00602B95">
        <w:rPr>
          <w:rFonts w:ascii="Sanskrit Text" w:hAnsi="Sanskrit Text" w:cs="Sanskrit Text"/>
          <w:lang w:val="en-US"/>
        </w:rPr>
        <w:t>produce/disseminate</w:t>
      </w:r>
      <w:r w:rsidRPr="00602B95">
        <w:rPr>
          <w:rFonts w:ascii="Sanskrit Text" w:hAnsi="Sanskrit Text" w:cs="Sanskrit Text"/>
          <w:lang w:val="en-US"/>
        </w:rPr>
        <w:t>?</w:t>
      </w:r>
    </w:p>
    <w:p w14:paraId="655838E4" w14:textId="79FC80C1" w:rsidR="007D6001" w:rsidRPr="00602B95" w:rsidRDefault="00E72460">
      <w:pPr>
        <w:pStyle w:val="ListParagraph"/>
        <w:numPr>
          <w:ilvl w:val="0"/>
          <w:numId w:val="4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Are there farmers who </w:t>
      </w:r>
      <w:r w:rsidR="008931FD" w:rsidRPr="00195796">
        <w:rPr>
          <w:rFonts w:ascii="Sanskrit Text" w:hAnsi="Sanskrit Text" w:cs="Sanskrit Text"/>
          <w:lang w:val="en-US"/>
        </w:rPr>
        <w:t xml:space="preserve">have difficulty </w:t>
      </w:r>
      <w:r w:rsidRPr="00602B95">
        <w:rPr>
          <w:rFonts w:ascii="Sanskrit Text" w:hAnsi="Sanskrit Text" w:cs="Sanskrit Text"/>
          <w:lang w:val="en-US"/>
        </w:rPr>
        <w:t>access</w:t>
      </w:r>
      <w:r w:rsidR="008931FD" w:rsidRPr="00195796">
        <w:rPr>
          <w:rFonts w:ascii="Sanskrit Text" w:hAnsi="Sanskrit Text" w:cs="Sanskrit Text"/>
          <w:lang w:val="en-US"/>
        </w:rPr>
        <w:t>ing</w:t>
      </w:r>
      <w:r w:rsidRPr="00602B95">
        <w:rPr>
          <w:rFonts w:ascii="Sanskrit Text" w:hAnsi="Sanskrit Text" w:cs="Sanskrit Text"/>
          <w:lang w:val="en-US"/>
        </w:rPr>
        <w:t xml:space="preserve"> your seeds</w:t>
      </w:r>
      <w:r w:rsidR="007B4418" w:rsidRPr="00195796">
        <w:rPr>
          <w:rFonts w:ascii="Sanskrit Text" w:hAnsi="Sanskrit Text" w:cs="Sanskrit Text"/>
          <w:lang w:val="en-US"/>
        </w:rPr>
        <w:t>?</w:t>
      </w:r>
    </w:p>
    <w:p w14:paraId="16D6E6D9" w14:textId="04E81EEB" w:rsidR="00C75D2D" w:rsidRPr="00602B95" w:rsidRDefault="008931FD">
      <w:pPr>
        <w:pStyle w:val="ListParagraph"/>
        <w:numPr>
          <w:ilvl w:val="1"/>
          <w:numId w:val="15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Wh</w:t>
      </w:r>
      <w:r w:rsidR="00BA552C" w:rsidRPr="00195796">
        <w:rPr>
          <w:rFonts w:ascii="Sanskrit Text" w:hAnsi="Sanskrit Text" w:cs="Sanskrit Text"/>
          <w:lang w:val="en-US"/>
        </w:rPr>
        <w:t>ich farmers, and why is it difficult for them? (e</w:t>
      </w:r>
      <w:r w:rsidR="008858E2" w:rsidRPr="00195796">
        <w:rPr>
          <w:rFonts w:ascii="Sanskrit Text" w:hAnsi="Sanskrit Text" w:cs="Sanskrit Text"/>
          <w:lang w:val="en-US"/>
        </w:rPr>
        <w:t xml:space="preserve">.g., </w:t>
      </w:r>
      <w:r w:rsidRPr="00195796">
        <w:rPr>
          <w:rFonts w:ascii="Sanskrit Text" w:hAnsi="Sanskrit Text" w:cs="Sanskrit Text"/>
          <w:lang w:val="en-US"/>
        </w:rPr>
        <w:t xml:space="preserve">cannot </w:t>
      </w:r>
      <w:r w:rsidR="00BA552C" w:rsidRPr="00195796">
        <w:rPr>
          <w:rFonts w:ascii="Sanskrit Text" w:hAnsi="Sanskrit Text" w:cs="Sanskrit Text"/>
          <w:lang w:val="en-US"/>
        </w:rPr>
        <w:t>affor</w:t>
      </w:r>
      <w:r w:rsidR="009113A5" w:rsidRPr="00195796">
        <w:rPr>
          <w:rFonts w:ascii="Sanskrit Text" w:hAnsi="Sanskrit Text" w:cs="Sanskrit Text"/>
          <w:lang w:val="en-US"/>
        </w:rPr>
        <w:t xml:space="preserve">d, lack of roads/transportation, </w:t>
      </w:r>
      <w:r w:rsidR="00E72460" w:rsidRPr="00602B95">
        <w:rPr>
          <w:rFonts w:ascii="Sanskrit Text" w:hAnsi="Sanskrit Text" w:cs="Sanskrit Text"/>
          <w:lang w:val="en-US"/>
        </w:rPr>
        <w:t>security threats</w:t>
      </w:r>
      <w:r w:rsidR="009113A5" w:rsidRPr="00195796">
        <w:rPr>
          <w:rFonts w:ascii="Sanskrit Text" w:hAnsi="Sanskrit Text" w:cs="Sanskrit Text"/>
          <w:lang w:val="en-US"/>
        </w:rPr>
        <w:t xml:space="preserve">, </w:t>
      </w:r>
      <w:proofErr w:type="gramStart"/>
      <w:r w:rsidR="009113A5" w:rsidRPr="00195796">
        <w:rPr>
          <w:rFonts w:ascii="Sanskrit Text" w:hAnsi="Sanskrit Text" w:cs="Sanskrit Text"/>
          <w:lang w:val="en-US"/>
        </w:rPr>
        <w:t>etc..</w:t>
      </w:r>
      <w:proofErr w:type="gramEnd"/>
      <w:r w:rsidR="009113A5" w:rsidRPr="00195796">
        <w:rPr>
          <w:rFonts w:ascii="Sanskrit Text" w:hAnsi="Sanskrit Text" w:cs="Sanskrit Text"/>
          <w:lang w:val="en-US"/>
        </w:rPr>
        <w:t>)</w:t>
      </w:r>
    </w:p>
    <w:p w14:paraId="50DCCEB1" w14:textId="1EC7B2A8" w:rsidR="006630CB" w:rsidRPr="00602B95" w:rsidRDefault="007F73B1">
      <w:pPr>
        <w:pStyle w:val="ListParagraph"/>
        <w:numPr>
          <w:ilvl w:val="1"/>
          <w:numId w:val="15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Do you </w:t>
      </w:r>
      <w:r w:rsidR="00B57E9B" w:rsidRPr="00602B95">
        <w:rPr>
          <w:rFonts w:ascii="Sanskrit Text" w:hAnsi="Sanskrit Text" w:cs="Sanskrit Text"/>
          <w:lang w:val="en-US"/>
        </w:rPr>
        <w:t xml:space="preserve">have strategies to </w:t>
      </w:r>
      <w:r w:rsidRPr="00602B95">
        <w:rPr>
          <w:rFonts w:ascii="Sanskrit Text" w:hAnsi="Sanskrit Text" w:cs="Sanskrit Text"/>
          <w:lang w:val="en-US"/>
        </w:rPr>
        <w:t>help</w:t>
      </w:r>
      <w:r w:rsidR="00C300CF" w:rsidRPr="00602B95">
        <w:rPr>
          <w:rFonts w:ascii="Sanskrit Text" w:hAnsi="Sanskrit Text" w:cs="Sanskrit Text"/>
          <w:lang w:val="en-US"/>
        </w:rPr>
        <w:t xml:space="preserve"> </w:t>
      </w:r>
      <w:r w:rsidR="00A962C5" w:rsidRPr="00602B95">
        <w:rPr>
          <w:rFonts w:ascii="Sanskrit Text" w:hAnsi="Sanskrit Text" w:cs="Sanskrit Text"/>
          <w:lang w:val="en-US"/>
        </w:rPr>
        <w:t>farmers/</w:t>
      </w:r>
      <w:r w:rsidRPr="00602B95">
        <w:rPr>
          <w:rFonts w:ascii="Sanskrit Text" w:hAnsi="Sanskrit Text" w:cs="Sanskrit Text"/>
          <w:lang w:val="en-US"/>
        </w:rPr>
        <w:t xml:space="preserve">users </w:t>
      </w:r>
      <w:r w:rsidR="008D450A" w:rsidRPr="00602B95">
        <w:rPr>
          <w:rFonts w:ascii="Sanskrit Text" w:hAnsi="Sanskrit Text" w:cs="Sanskrit Text"/>
          <w:lang w:val="en-US"/>
        </w:rPr>
        <w:t xml:space="preserve">to </w:t>
      </w:r>
      <w:r w:rsidRPr="00602B95">
        <w:rPr>
          <w:rFonts w:ascii="Sanskrit Text" w:hAnsi="Sanskrit Text" w:cs="Sanskrit Text"/>
          <w:lang w:val="en-US"/>
        </w:rPr>
        <w:t>access your seeds</w:t>
      </w:r>
      <w:r w:rsidR="00F467EA" w:rsidRPr="00195796">
        <w:rPr>
          <w:rFonts w:ascii="Sanskrit Text" w:hAnsi="Sanskrit Text" w:cs="Sanskrit Text"/>
          <w:lang w:val="en-US"/>
        </w:rPr>
        <w:t xml:space="preserve"> (e.g., provide loan</w:t>
      </w:r>
      <w:r w:rsidR="008A091E" w:rsidRPr="00195796">
        <w:rPr>
          <w:rFonts w:ascii="Sanskrit Text" w:hAnsi="Sanskrit Text" w:cs="Sanskrit Text"/>
          <w:lang w:val="en-US"/>
        </w:rPr>
        <w:t xml:space="preserve">/credit </w:t>
      </w:r>
      <w:proofErr w:type="spellStart"/>
      <w:r w:rsidR="008A091E" w:rsidRPr="00195796">
        <w:rPr>
          <w:rFonts w:ascii="Sanskrit Text" w:hAnsi="Sanskrit Text" w:cs="Sanskrit Text"/>
          <w:lang w:val="en-US"/>
        </w:rPr>
        <w:t>etc</w:t>
      </w:r>
      <w:proofErr w:type="spellEnd"/>
      <w:r w:rsidR="008A091E" w:rsidRPr="00195796">
        <w:rPr>
          <w:rFonts w:ascii="Sanskrit Text" w:hAnsi="Sanskrit Text" w:cs="Sanskrit Text"/>
          <w:lang w:val="en-US"/>
        </w:rPr>
        <w:t>)</w:t>
      </w:r>
      <w:r w:rsidRPr="00602B95">
        <w:rPr>
          <w:rFonts w:ascii="Sanskrit Text" w:hAnsi="Sanskrit Text" w:cs="Sanskrit Text"/>
          <w:lang w:val="en-US"/>
        </w:rPr>
        <w:t>?</w:t>
      </w:r>
      <w:r w:rsidR="00C300CF" w:rsidRPr="00602B95">
        <w:rPr>
          <w:rFonts w:ascii="Sanskrit Text" w:hAnsi="Sanskrit Text" w:cs="Sanskrit Text"/>
          <w:lang w:val="en-US"/>
        </w:rPr>
        <w:t xml:space="preserve"> </w:t>
      </w:r>
      <w:r w:rsidRPr="00602B95">
        <w:rPr>
          <w:rFonts w:ascii="Sanskrit Text" w:hAnsi="Sanskrit Text" w:cs="Sanskrit Text"/>
          <w:lang w:val="en-US"/>
        </w:rPr>
        <w:t xml:space="preserve"> </w:t>
      </w:r>
      <w:r w:rsidR="00763E2B" w:rsidRPr="00602B95">
        <w:rPr>
          <w:rFonts w:ascii="Sanskrit Text" w:hAnsi="Sanskrit Text" w:cs="Sanskrit Text"/>
          <w:lang w:val="en-US"/>
        </w:rPr>
        <w:t xml:space="preserve"> </w:t>
      </w:r>
    </w:p>
    <w:p w14:paraId="38B97E41" w14:textId="67E7F872" w:rsidR="00CD7378" w:rsidRPr="00602B95" w:rsidRDefault="00CD7378">
      <w:pPr>
        <w:pStyle w:val="ListParagraph"/>
        <w:numPr>
          <w:ilvl w:val="1"/>
          <w:numId w:val="15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What are the challenges in marketing or disseminating your seeds?</w:t>
      </w:r>
    </w:p>
    <w:p w14:paraId="140E359E" w14:textId="77777777" w:rsidR="00FA4CC5" w:rsidRPr="00602B95" w:rsidRDefault="00FA4CC5" w:rsidP="001B0E20">
      <w:pPr>
        <w:pStyle w:val="ListParagraph"/>
        <w:spacing w:after="0"/>
        <w:rPr>
          <w:rFonts w:ascii="Sanskrit Text" w:hAnsi="Sanskrit Text" w:cs="Sanskrit Text"/>
          <w:lang w:val="en-US"/>
        </w:rPr>
      </w:pPr>
    </w:p>
    <w:p w14:paraId="5D1E6D82" w14:textId="6ABB566F" w:rsidR="00D836AE" w:rsidRPr="00DC3FF2" w:rsidRDefault="00D836AE" w:rsidP="00662ED8">
      <w:pPr>
        <w:pStyle w:val="Heading2"/>
      </w:pPr>
      <w:r>
        <w:t>Strengths and weaknesses</w:t>
      </w:r>
    </w:p>
    <w:p w14:paraId="3986E8CD" w14:textId="638E372C" w:rsidR="00170050" w:rsidRPr="00DC3FF2" w:rsidRDefault="00170050" w:rsidP="00DC3FF2">
      <w:pPr>
        <w:pStyle w:val="ListParagraph"/>
        <w:numPr>
          <w:ilvl w:val="0"/>
          <w:numId w:val="21"/>
        </w:numPr>
        <w:spacing w:after="0"/>
        <w:rPr>
          <w:rFonts w:ascii="Sanskrit Text" w:hAnsi="Sanskrit Text" w:cs="Sanskrit Text"/>
          <w:lang w:val="en-US"/>
        </w:rPr>
      </w:pPr>
      <w:r w:rsidRPr="00DC3FF2">
        <w:rPr>
          <w:rFonts w:ascii="Sanskrit Text" w:hAnsi="Sanskrit Text" w:cs="Sanskrit Text"/>
          <w:lang w:val="en-US"/>
        </w:rPr>
        <w:t xml:space="preserve">Overall, what are the main strengths and weaknesses of your </w:t>
      </w:r>
      <w:r w:rsidRPr="003A557B">
        <w:rPr>
          <w:rFonts w:ascii="Sanskrit Text" w:hAnsi="Sanskrit Text" w:cs="Sanskrit Text"/>
          <w:lang w:val="en-US"/>
        </w:rPr>
        <w:t>seed-related activities?</w:t>
      </w:r>
    </w:p>
    <w:p w14:paraId="7E95C680" w14:textId="77777777" w:rsidR="00D836AE" w:rsidRPr="00DC3FF2" w:rsidRDefault="00D836AE" w:rsidP="00DC3FF2">
      <w:pPr>
        <w:spacing w:after="0"/>
        <w:rPr>
          <w:rFonts w:ascii="Sanskrit Text" w:hAnsi="Sanskrit Text" w:cs="Sanskrit Text"/>
          <w:b/>
          <w:bCs/>
          <w:lang w:val="en-US"/>
        </w:rPr>
      </w:pPr>
    </w:p>
    <w:p w14:paraId="0D42A725" w14:textId="77777777" w:rsidR="002B596F" w:rsidRPr="003A557B" w:rsidRDefault="002B596F">
      <w:pPr>
        <w:rPr>
          <w:rFonts w:ascii="Sanskrit Text" w:hAnsi="Sanskrit Text" w:cs="Sanskrit Text"/>
          <w:b/>
          <w:bCs/>
          <w:lang w:val="en-US"/>
        </w:rPr>
      </w:pPr>
      <w:r w:rsidRPr="003A557B">
        <w:rPr>
          <w:rFonts w:ascii="Sanskrit Text" w:hAnsi="Sanskrit Text" w:cs="Sanskrit Text"/>
          <w:b/>
          <w:bCs/>
          <w:lang w:val="en-US"/>
        </w:rPr>
        <w:br w:type="page"/>
      </w:r>
    </w:p>
    <w:p w14:paraId="47517559" w14:textId="3568B709" w:rsidR="000944CB" w:rsidRPr="00DC3FF2" w:rsidRDefault="00271AE7" w:rsidP="00662ED8">
      <w:pPr>
        <w:pStyle w:val="Heading2"/>
      </w:pPr>
      <w:r w:rsidRPr="00DC3FF2">
        <w:lastRenderedPageBreak/>
        <w:t>Coordination with other actors</w:t>
      </w:r>
    </w:p>
    <w:p w14:paraId="28F8A867" w14:textId="0EA568A4" w:rsidR="008F3180" w:rsidRPr="00D4372F" w:rsidRDefault="00F67616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Wh</w:t>
      </w:r>
      <w:r w:rsidR="00D4372F">
        <w:rPr>
          <w:rFonts w:ascii="Sanskrit Text" w:hAnsi="Sanskrit Text" w:cs="Sanskrit Text"/>
          <w:lang w:val="en-US"/>
        </w:rPr>
        <w:t xml:space="preserve">o </w:t>
      </w:r>
      <w:r w:rsidR="00D326C2" w:rsidRPr="00D4372F">
        <w:rPr>
          <w:rFonts w:ascii="Sanskrit Text" w:hAnsi="Sanskrit Text" w:cs="Sanskrit Text"/>
          <w:lang w:val="en-US"/>
        </w:rPr>
        <w:t xml:space="preserve">are the </w:t>
      </w:r>
      <w:r w:rsidR="00D326C2" w:rsidRPr="00D4372F">
        <w:rPr>
          <w:rFonts w:ascii="Sanskrit Text" w:hAnsi="Sanskrit Text" w:cs="Sanskrit Text"/>
          <w:u w:val="single"/>
          <w:lang w:val="en-US"/>
        </w:rPr>
        <w:t xml:space="preserve">main </w:t>
      </w:r>
      <w:r w:rsidRPr="00D4372F">
        <w:rPr>
          <w:rFonts w:ascii="Sanskrit Text" w:hAnsi="Sanskrit Text" w:cs="Sanskrit Text"/>
          <w:u w:val="single"/>
          <w:lang w:val="en-US"/>
        </w:rPr>
        <w:t>actors</w:t>
      </w:r>
      <w:r w:rsidRPr="00D4372F">
        <w:rPr>
          <w:rFonts w:ascii="Sanskrit Text" w:hAnsi="Sanskrit Text" w:cs="Sanskrit Text"/>
          <w:lang w:val="en-US"/>
        </w:rPr>
        <w:t xml:space="preserve"> </w:t>
      </w:r>
      <w:r w:rsidR="00E17795" w:rsidRPr="00D4372F">
        <w:rPr>
          <w:rFonts w:ascii="Sanskrit Text" w:hAnsi="Sanskrit Text" w:cs="Sanskrit Text"/>
          <w:lang w:val="en-US"/>
        </w:rPr>
        <w:t xml:space="preserve">you work </w:t>
      </w:r>
      <w:r w:rsidR="00763E2B" w:rsidRPr="00D4372F">
        <w:rPr>
          <w:rFonts w:ascii="Sanskrit Text" w:hAnsi="Sanskrit Text" w:cs="Sanskrit Text"/>
          <w:lang w:val="en-US"/>
        </w:rPr>
        <w:t>with</w:t>
      </w:r>
      <w:r w:rsidR="003320A2" w:rsidRPr="00D4372F">
        <w:rPr>
          <w:rFonts w:ascii="Sanskrit Text" w:hAnsi="Sanskrit Text" w:cs="Sanskrit Text"/>
          <w:lang w:val="en-US"/>
        </w:rPr>
        <w:t xml:space="preserve"> </w:t>
      </w:r>
      <w:r w:rsidR="00A217F9" w:rsidRPr="00D4372F">
        <w:rPr>
          <w:rFonts w:ascii="Sanskrit Text" w:hAnsi="Sanskrit Text" w:cs="Sanskrit Text"/>
          <w:lang w:val="en-US"/>
        </w:rPr>
        <w:t xml:space="preserve">for </w:t>
      </w:r>
      <w:r w:rsidR="003320A2" w:rsidRPr="00D4372F">
        <w:rPr>
          <w:rFonts w:ascii="Sanskrit Text" w:hAnsi="Sanskrit Text" w:cs="Sanskrit Text"/>
          <w:lang w:val="en-US"/>
        </w:rPr>
        <w:t>your seed-related activit</w:t>
      </w:r>
      <w:r w:rsidR="007162B0" w:rsidRPr="00D4372F">
        <w:rPr>
          <w:rFonts w:ascii="Sanskrit Text" w:hAnsi="Sanskrit Text" w:cs="Sanskrit Text"/>
          <w:lang w:val="en-US"/>
        </w:rPr>
        <w:t>i</w:t>
      </w:r>
      <w:r w:rsidR="003320A2" w:rsidRPr="00D4372F">
        <w:rPr>
          <w:rFonts w:ascii="Sanskrit Text" w:hAnsi="Sanskrit Text" w:cs="Sanskrit Text"/>
          <w:lang w:val="en-US"/>
        </w:rPr>
        <w:t>es?</w:t>
      </w:r>
      <w:r w:rsidR="00F60BDA" w:rsidRPr="00D4372F">
        <w:rPr>
          <w:rFonts w:ascii="Sanskrit Text" w:hAnsi="Sanskrit Text" w:cs="Sanskrit Text"/>
          <w:lang w:val="en-US"/>
        </w:rPr>
        <w:t xml:space="preserve"> </w:t>
      </w:r>
      <w:r w:rsidR="00F60BDA" w:rsidRPr="00D4372F">
        <w:rPr>
          <w:rFonts w:ascii="Sanskrit Text" w:hAnsi="Sanskrit Text" w:cs="Sanskrit Text"/>
          <w:i/>
          <w:iCs/>
          <w:lang w:val="en-US"/>
        </w:rPr>
        <w:t>(</w:t>
      </w:r>
      <w:proofErr w:type="gramStart"/>
      <w:r w:rsidR="00F60BDA" w:rsidRPr="00D4372F">
        <w:rPr>
          <w:rFonts w:ascii="Sanskrit Text" w:hAnsi="Sanskrit Text" w:cs="Sanskrit Text"/>
          <w:i/>
          <w:iCs/>
          <w:lang w:val="en-US"/>
        </w:rPr>
        <w:t>check</w:t>
      </w:r>
      <w:proofErr w:type="gramEnd"/>
      <w:r w:rsidR="00F60BDA" w:rsidRPr="00D4372F">
        <w:rPr>
          <w:rFonts w:ascii="Sanskrit Text" w:hAnsi="Sanskrit Text" w:cs="Sanskrit Text"/>
          <w:i/>
          <w:iCs/>
          <w:lang w:val="en-US"/>
        </w:rPr>
        <w:t xml:space="preserve"> off all that apply)</w:t>
      </w:r>
    </w:p>
    <w:p w14:paraId="2A0B19F9" w14:textId="1C7E00FD" w:rsidR="00F60BDA" w:rsidRDefault="00F60BDA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D4372F">
        <w:rPr>
          <w:rFonts w:ascii="Sanskrit Text" w:hAnsi="Sanskrit Text" w:cs="Sanskrit Text"/>
          <w:lang w:val="en-US"/>
        </w:rPr>
        <w:t>G</w:t>
      </w:r>
      <w:r w:rsidR="00FE472F" w:rsidRPr="00D4372F">
        <w:rPr>
          <w:rFonts w:ascii="Sanskrit Text" w:hAnsi="Sanskrit Text" w:cs="Sanskrit Text"/>
          <w:lang w:val="en-US"/>
        </w:rPr>
        <w:t>enebank</w:t>
      </w:r>
    </w:p>
    <w:p w14:paraId="314CE6E3" w14:textId="03CEEA1F" w:rsidR="00BB1AD2" w:rsidRDefault="00136313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>
        <w:rPr>
          <w:rFonts w:ascii="Sanskrit Text" w:hAnsi="Sanskrit Text" w:cs="Sanskrit Text"/>
          <w:lang w:val="en-US"/>
        </w:rPr>
        <w:t>Plant b</w:t>
      </w:r>
      <w:r w:rsidR="00FE472F" w:rsidRPr="00BB1AD2">
        <w:rPr>
          <w:rFonts w:ascii="Sanskrit Text" w:hAnsi="Sanskrit Text" w:cs="Sanskrit Text"/>
          <w:lang w:val="en-US"/>
        </w:rPr>
        <w:t>reeders</w:t>
      </w:r>
    </w:p>
    <w:p w14:paraId="28AEAAEF" w14:textId="77777777" w:rsidR="00BB1AD2" w:rsidRDefault="00F60BDA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A</w:t>
      </w:r>
      <w:r w:rsidR="00FE472F" w:rsidRPr="00BB1AD2">
        <w:rPr>
          <w:rFonts w:ascii="Sanskrit Text" w:hAnsi="Sanskrit Text" w:cs="Sanskrit Text"/>
          <w:lang w:val="en-US"/>
        </w:rPr>
        <w:t>g</w:t>
      </w:r>
      <w:r w:rsidR="002C0318" w:rsidRPr="00BB1AD2">
        <w:rPr>
          <w:rFonts w:ascii="Sanskrit Text" w:hAnsi="Sanskrit Text" w:cs="Sanskrit Text"/>
          <w:lang w:val="en-US"/>
        </w:rPr>
        <w:t>ricultural</w:t>
      </w:r>
      <w:r w:rsidR="00FE472F" w:rsidRPr="00BB1AD2">
        <w:rPr>
          <w:rFonts w:ascii="Sanskrit Text" w:hAnsi="Sanskrit Text" w:cs="Sanskrit Text"/>
          <w:lang w:val="en-US"/>
        </w:rPr>
        <w:t xml:space="preserve"> extension</w:t>
      </w:r>
    </w:p>
    <w:p w14:paraId="32CDE6C2" w14:textId="77777777" w:rsidR="00BB1AD2" w:rsidRDefault="00F60BDA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F</w:t>
      </w:r>
      <w:r w:rsidR="007B5C7B" w:rsidRPr="00BB1AD2">
        <w:rPr>
          <w:rFonts w:ascii="Sanskrit Text" w:hAnsi="Sanskrit Text" w:cs="Sanskrit Text"/>
          <w:lang w:val="en-US"/>
        </w:rPr>
        <w:t>inancial institutions</w:t>
      </w:r>
    </w:p>
    <w:p w14:paraId="17F9247D" w14:textId="77777777" w:rsidR="00BB1AD2" w:rsidRDefault="009C4269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NGOs</w:t>
      </w:r>
    </w:p>
    <w:p w14:paraId="2FEE6F90" w14:textId="77777777" w:rsidR="00BB1AD2" w:rsidRDefault="00F60BDA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F</w:t>
      </w:r>
      <w:r w:rsidR="00610EF2" w:rsidRPr="00BB1AD2">
        <w:rPr>
          <w:rFonts w:ascii="Sanskrit Text" w:hAnsi="Sanskrit Text" w:cs="Sanskrit Text"/>
          <w:lang w:val="en-US"/>
        </w:rPr>
        <w:t>armers’ organizations</w:t>
      </w:r>
    </w:p>
    <w:p w14:paraId="08DF8CD4" w14:textId="777FD7ED" w:rsidR="00F60BDA" w:rsidRPr="00BB1AD2" w:rsidRDefault="00F60BDA">
      <w:pPr>
        <w:pStyle w:val="ListParagraph"/>
        <w:numPr>
          <w:ilvl w:val="0"/>
          <w:numId w:val="17"/>
        </w:numPr>
        <w:spacing w:after="0"/>
        <w:rPr>
          <w:rFonts w:ascii="Sanskrit Text" w:hAnsi="Sanskrit Text" w:cs="Sanskrit Text"/>
          <w:lang w:val="en-US"/>
        </w:rPr>
      </w:pPr>
      <w:r w:rsidRPr="00BB1AD2">
        <w:rPr>
          <w:rFonts w:ascii="Sanskrit Text" w:hAnsi="Sanskrit Text" w:cs="Sanskrit Text"/>
          <w:lang w:val="en-US"/>
        </w:rPr>
        <w:t>Other</w:t>
      </w:r>
      <w:r w:rsidR="00B45A54">
        <w:rPr>
          <w:rFonts w:ascii="Sanskrit Text" w:hAnsi="Sanskrit Text" w:cs="Sanskrit Text"/>
          <w:lang w:val="en-US"/>
        </w:rPr>
        <w:t>s (specify</w:t>
      </w:r>
      <w:proofErr w:type="gramStart"/>
      <w:r w:rsidR="00B45A54">
        <w:rPr>
          <w:rFonts w:ascii="Sanskrit Text" w:hAnsi="Sanskrit Text" w:cs="Sanskrit Text"/>
          <w:lang w:val="en-US"/>
        </w:rPr>
        <w:t>):_</w:t>
      </w:r>
      <w:proofErr w:type="gramEnd"/>
      <w:r w:rsidR="00B45A54">
        <w:rPr>
          <w:rFonts w:ascii="Sanskrit Text" w:hAnsi="Sanskrit Text" w:cs="Sanskrit Text"/>
          <w:lang w:val="en-US"/>
        </w:rPr>
        <w:t>_________________________________</w:t>
      </w:r>
    </w:p>
    <w:p w14:paraId="63C53FDB" w14:textId="576A9F3F" w:rsidR="000817BE" w:rsidRPr="00FD5588" w:rsidRDefault="002B74DB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FD5588">
        <w:rPr>
          <w:rFonts w:ascii="Sanskrit Text" w:hAnsi="Sanskrit Text" w:cs="Sanskrit Text"/>
          <w:lang w:val="en-US"/>
        </w:rPr>
        <w:t xml:space="preserve">How </w:t>
      </w:r>
      <w:r w:rsidR="004413E5" w:rsidRPr="00FD5588">
        <w:rPr>
          <w:rFonts w:ascii="Sanskrit Text" w:hAnsi="Sanskrit Text" w:cs="Sanskrit Text"/>
          <w:lang w:val="en-US"/>
        </w:rPr>
        <w:t>well do</w:t>
      </w:r>
      <w:r w:rsidR="00D73927">
        <w:rPr>
          <w:rFonts w:ascii="Sanskrit Text" w:hAnsi="Sanskrit Text" w:cs="Sanskrit Text"/>
          <w:lang w:val="en-US"/>
        </w:rPr>
        <w:t xml:space="preserve"> </w:t>
      </w:r>
      <w:r w:rsidR="00067C26">
        <w:rPr>
          <w:rFonts w:ascii="Sanskrit Text" w:hAnsi="Sanskrit Text" w:cs="Sanskrit Text"/>
          <w:lang w:val="en-US"/>
        </w:rPr>
        <w:t>your</w:t>
      </w:r>
      <w:r w:rsidR="00D73927">
        <w:rPr>
          <w:rFonts w:ascii="Sanskrit Text" w:hAnsi="Sanskrit Text" w:cs="Sanskrit Text"/>
          <w:lang w:val="en-US"/>
        </w:rPr>
        <w:t xml:space="preserve"> interactions</w:t>
      </w:r>
      <w:r w:rsidR="005F4C03">
        <w:rPr>
          <w:rFonts w:ascii="Sanskrit Text" w:hAnsi="Sanskrit Text" w:cs="Sanskrit Text"/>
          <w:lang w:val="en-US"/>
        </w:rPr>
        <w:t>/collaborations</w:t>
      </w:r>
      <w:r w:rsidR="00D73927">
        <w:rPr>
          <w:rFonts w:ascii="Sanskrit Text" w:hAnsi="Sanskrit Text" w:cs="Sanskrit Text"/>
          <w:lang w:val="en-US"/>
        </w:rPr>
        <w:t xml:space="preserve"> </w:t>
      </w:r>
      <w:r w:rsidR="00067C26">
        <w:rPr>
          <w:rFonts w:ascii="Sanskrit Text" w:hAnsi="Sanskrit Text" w:cs="Sanskrit Text"/>
          <w:lang w:val="en-US"/>
        </w:rPr>
        <w:t xml:space="preserve">with these </w:t>
      </w:r>
      <w:proofErr w:type="gramStart"/>
      <w:r w:rsidR="00067C26">
        <w:rPr>
          <w:rFonts w:ascii="Sanskrit Text" w:hAnsi="Sanskrit Text" w:cs="Sanskrit Text"/>
          <w:lang w:val="en-US"/>
        </w:rPr>
        <w:t>actors</w:t>
      </w:r>
      <w:proofErr w:type="gramEnd"/>
      <w:r w:rsidR="00067C26">
        <w:rPr>
          <w:rFonts w:ascii="Sanskrit Text" w:hAnsi="Sanskrit Text" w:cs="Sanskrit Text"/>
          <w:lang w:val="en-US"/>
        </w:rPr>
        <w:t xml:space="preserve"> function</w:t>
      </w:r>
      <w:r w:rsidR="005F4C03">
        <w:rPr>
          <w:rFonts w:ascii="Sanskrit Text" w:hAnsi="Sanskrit Text" w:cs="Sanskrit Text"/>
          <w:lang w:val="en-US"/>
        </w:rPr>
        <w:t xml:space="preserve">? </w:t>
      </w:r>
    </w:p>
    <w:p w14:paraId="3FE201F4" w14:textId="6B0A6D18" w:rsidR="00E17795" w:rsidRPr="00602B95" w:rsidRDefault="005643EA">
      <w:pPr>
        <w:pStyle w:val="ListParagraph"/>
        <w:numPr>
          <w:ilvl w:val="1"/>
          <w:numId w:val="5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A</w:t>
      </w:r>
      <w:r w:rsidR="00E17795" w:rsidRPr="00602B95">
        <w:rPr>
          <w:rFonts w:ascii="Sanskrit Text" w:hAnsi="Sanskrit Text" w:cs="Sanskrit Text"/>
          <w:lang w:val="en-US"/>
        </w:rPr>
        <w:t>re the</w:t>
      </w:r>
      <w:r w:rsidRPr="00602B95">
        <w:rPr>
          <w:rFonts w:ascii="Sanskrit Text" w:hAnsi="Sanskrit Text" w:cs="Sanskrit Text"/>
          <w:lang w:val="en-US"/>
        </w:rPr>
        <w:t>re any</w:t>
      </w:r>
      <w:r w:rsidR="00E17795" w:rsidRPr="00602B95">
        <w:rPr>
          <w:rFonts w:ascii="Sanskrit Text" w:hAnsi="Sanskrit Text" w:cs="Sanskrit Text"/>
          <w:lang w:val="en-US"/>
        </w:rPr>
        <w:t xml:space="preserve"> challenges</w:t>
      </w:r>
      <w:r w:rsidR="00B70421" w:rsidRPr="00195796">
        <w:rPr>
          <w:rFonts w:ascii="Sanskrit Text" w:hAnsi="Sanskrit Text" w:cs="Sanskrit Text"/>
          <w:lang w:val="en-US"/>
        </w:rPr>
        <w:t xml:space="preserve"> in</w:t>
      </w:r>
      <w:r w:rsidR="00E17795" w:rsidRPr="00602B95">
        <w:rPr>
          <w:rFonts w:ascii="Sanskrit Text" w:hAnsi="Sanskrit Text" w:cs="Sanskrit Text"/>
          <w:lang w:val="en-US"/>
        </w:rPr>
        <w:t xml:space="preserve"> coordinating your </w:t>
      </w:r>
      <w:r w:rsidR="00610EF2" w:rsidRPr="00602B95">
        <w:rPr>
          <w:rFonts w:ascii="Sanskrit Text" w:hAnsi="Sanskrit Text" w:cs="Sanskrit Text"/>
          <w:lang w:val="en-US"/>
        </w:rPr>
        <w:t xml:space="preserve">activities </w:t>
      </w:r>
      <w:r w:rsidR="00E17795" w:rsidRPr="00602B95">
        <w:rPr>
          <w:rFonts w:ascii="Sanskrit Text" w:hAnsi="Sanskrit Text" w:cs="Sanskrit Text"/>
          <w:lang w:val="en-US"/>
        </w:rPr>
        <w:t>with</w:t>
      </w:r>
      <w:r w:rsidR="000A3100" w:rsidRPr="00195796">
        <w:rPr>
          <w:rFonts w:ascii="Sanskrit Text" w:hAnsi="Sanskrit Text" w:cs="Sanskrit Text"/>
          <w:lang w:val="en-US"/>
        </w:rPr>
        <w:t xml:space="preserve"> </w:t>
      </w:r>
      <w:r w:rsidR="00562CE8" w:rsidRPr="00195796">
        <w:rPr>
          <w:rFonts w:ascii="Sanskrit Text" w:hAnsi="Sanskrit Text" w:cs="Sanskrit Text"/>
          <w:lang w:val="en-US"/>
        </w:rPr>
        <w:t>them</w:t>
      </w:r>
      <w:r w:rsidR="00E17795" w:rsidRPr="00602B95">
        <w:rPr>
          <w:rFonts w:ascii="Sanskrit Text" w:hAnsi="Sanskrit Text" w:cs="Sanskrit Text"/>
          <w:lang w:val="en-US"/>
        </w:rPr>
        <w:t>?</w:t>
      </w:r>
    </w:p>
    <w:p w14:paraId="30B694D8" w14:textId="5DC3052C" w:rsidR="003E5DAE" w:rsidRDefault="00171995">
      <w:pPr>
        <w:pStyle w:val="ListParagraph"/>
        <w:numPr>
          <w:ilvl w:val="1"/>
          <w:numId w:val="5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>How do you think these interactions can be improved?</w:t>
      </w:r>
    </w:p>
    <w:p w14:paraId="73957882" w14:textId="77777777" w:rsidR="00F320F5" w:rsidRDefault="003320A2">
      <w:pPr>
        <w:pStyle w:val="ListParagraph"/>
        <w:numPr>
          <w:ilvl w:val="0"/>
          <w:numId w:val="5"/>
        </w:numPr>
        <w:spacing w:after="0"/>
        <w:rPr>
          <w:rFonts w:ascii="Sanskrit Text" w:hAnsi="Sanskrit Text" w:cs="Sanskrit Text"/>
          <w:lang w:val="en-US"/>
        </w:rPr>
      </w:pPr>
      <w:r w:rsidRPr="00195796">
        <w:rPr>
          <w:rFonts w:ascii="Sanskrit Text" w:hAnsi="Sanskrit Text" w:cs="Sanskrit Text"/>
          <w:lang w:val="en-US"/>
        </w:rPr>
        <w:t xml:space="preserve">Do you work with the national genebank? </w:t>
      </w:r>
      <w:r w:rsidRPr="00F75A08">
        <w:rPr>
          <w:rFonts w:ascii="Sanskrit Text" w:hAnsi="Sanskrit Text" w:cs="Sanskrit Text"/>
          <w:lang w:val="en-US"/>
        </w:rPr>
        <w:t>If so, how?</w:t>
      </w:r>
      <w:r w:rsidR="001A488C" w:rsidRPr="00F75A08">
        <w:rPr>
          <w:rFonts w:ascii="Sanskrit Text" w:hAnsi="Sanskrit Text" w:cs="Sanskrit Text"/>
          <w:lang w:val="en-US"/>
        </w:rPr>
        <w:t xml:space="preserve"> </w:t>
      </w:r>
      <w:r w:rsidR="0083472A">
        <w:rPr>
          <w:rFonts w:ascii="Sanskrit Text" w:hAnsi="Sanskrit Text" w:cs="Sanskrit Text"/>
          <w:lang w:val="en-US"/>
        </w:rPr>
        <w:t xml:space="preserve"> </w:t>
      </w:r>
    </w:p>
    <w:p w14:paraId="5F4D3F76" w14:textId="2570CDD7" w:rsidR="00F75A08" w:rsidRPr="00F320F5" w:rsidRDefault="0083472A">
      <w:pPr>
        <w:pStyle w:val="ListParagraph"/>
        <w:numPr>
          <w:ilvl w:val="1"/>
          <w:numId w:val="5"/>
        </w:numPr>
        <w:spacing w:after="0"/>
        <w:ind w:left="1134" w:hanging="283"/>
        <w:rPr>
          <w:rFonts w:ascii="Sanskrit Text" w:hAnsi="Sanskrit Text" w:cs="Sanskrit Text"/>
          <w:lang w:val="en-US"/>
        </w:rPr>
      </w:pPr>
      <w:r w:rsidRPr="00F320F5">
        <w:rPr>
          <w:rFonts w:ascii="Sanskrit Text" w:hAnsi="Sanskrit Text" w:cs="Sanskrit Text"/>
          <w:lang w:val="en-US"/>
        </w:rPr>
        <w:t>Do you have suggestions on how the role of the national genebank can be improved?</w:t>
      </w:r>
    </w:p>
    <w:p w14:paraId="4635C1D3" w14:textId="77777777" w:rsidR="003320A2" w:rsidRPr="00602B95" w:rsidRDefault="003320A2" w:rsidP="006463C9">
      <w:pPr>
        <w:spacing w:after="0"/>
        <w:rPr>
          <w:rFonts w:ascii="Sanskrit Text" w:hAnsi="Sanskrit Text" w:cs="Sanskrit Text"/>
          <w:lang w:val="en-US"/>
        </w:rPr>
      </w:pPr>
    </w:p>
    <w:p w14:paraId="55D62B2C" w14:textId="5BC799DC" w:rsidR="006463C9" w:rsidRPr="00602B95" w:rsidRDefault="009A46F6" w:rsidP="00662ED8">
      <w:pPr>
        <w:pStyle w:val="Heading2"/>
      </w:pPr>
      <w:r w:rsidRPr="00602B95">
        <w:t>Context</w:t>
      </w:r>
      <w:r w:rsidR="00EF6D3C">
        <w:t>ual factors</w:t>
      </w:r>
    </w:p>
    <w:p w14:paraId="4F7F52A3" w14:textId="4DF51646" w:rsidR="00715129" w:rsidRPr="00602B95" w:rsidRDefault="0099785C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>Do government polic</w:t>
      </w:r>
      <w:r w:rsidR="00EF3B2F" w:rsidRPr="00602B95">
        <w:rPr>
          <w:rFonts w:ascii="Sanskrit Text" w:hAnsi="Sanskrit Text" w:cs="Sanskrit Text"/>
          <w:lang w:val="en-US"/>
        </w:rPr>
        <w:t>ies and laws</w:t>
      </w:r>
      <w:r w:rsidRPr="00602B95">
        <w:rPr>
          <w:rFonts w:ascii="Sanskrit Text" w:hAnsi="Sanskrit Text" w:cs="Sanskrit Text"/>
          <w:lang w:val="en-US"/>
        </w:rPr>
        <w:t xml:space="preserve"> support your work? If</w:t>
      </w:r>
      <w:r w:rsidR="00DF0BFC" w:rsidRPr="00602B95">
        <w:rPr>
          <w:rFonts w:ascii="Sanskrit Text" w:hAnsi="Sanskrit Text" w:cs="Sanskrit Text"/>
          <w:lang w:val="en-US"/>
        </w:rPr>
        <w:t xml:space="preserve"> yes, </w:t>
      </w:r>
      <w:r w:rsidR="00EF3B2F" w:rsidRPr="00602B95">
        <w:rPr>
          <w:rFonts w:ascii="Sanskrit Text" w:hAnsi="Sanskrit Text" w:cs="Sanskrit Text"/>
          <w:lang w:val="en-US"/>
        </w:rPr>
        <w:t xml:space="preserve">which ones and </w:t>
      </w:r>
      <w:r w:rsidR="00DF0BFC" w:rsidRPr="00602B95">
        <w:rPr>
          <w:rFonts w:ascii="Sanskrit Text" w:hAnsi="Sanskrit Text" w:cs="Sanskrit Text"/>
          <w:lang w:val="en-US"/>
        </w:rPr>
        <w:t>how?</w:t>
      </w:r>
      <w:r w:rsidRPr="00602B95">
        <w:rPr>
          <w:rFonts w:ascii="Sanskrit Text" w:hAnsi="Sanskrit Text" w:cs="Sanskrit Text"/>
          <w:lang w:val="en-US"/>
        </w:rPr>
        <w:t xml:space="preserve"> </w:t>
      </w:r>
      <w:r w:rsidR="00DF0BFC" w:rsidRPr="00602B95">
        <w:rPr>
          <w:rFonts w:ascii="Sanskrit Text" w:hAnsi="Sanskrit Text" w:cs="Sanskrit Text"/>
          <w:lang w:val="en-US"/>
        </w:rPr>
        <w:t>I</w:t>
      </w:r>
      <w:r w:rsidRPr="00602B95">
        <w:rPr>
          <w:rFonts w:ascii="Sanskrit Text" w:hAnsi="Sanskrit Text" w:cs="Sanskrit Text"/>
          <w:lang w:val="en-US"/>
        </w:rPr>
        <w:t xml:space="preserve">f not, </w:t>
      </w:r>
      <w:r w:rsidR="00EF3B2F" w:rsidRPr="00602B95">
        <w:rPr>
          <w:rFonts w:ascii="Sanskrit Text" w:hAnsi="Sanskrit Text" w:cs="Sanskrit Text"/>
          <w:lang w:val="en-US"/>
        </w:rPr>
        <w:t xml:space="preserve">which ones and </w:t>
      </w:r>
      <w:r w:rsidR="00DF0BFC" w:rsidRPr="00602B95">
        <w:rPr>
          <w:rFonts w:ascii="Sanskrit Text" w:hAnsi="Sanskrit Text" w:cs="Sanskrit Text"/>
          <w:lang w:val="en-US"/>
        </w:rPr>
        <w:t>why</w:t>
      </w:r>
      <w:r w:rsidR="00B165DA" w:rsidRPr="00602B95">
        <w:rPr>
          <w:rFonts w:ascii="Sanskrit Text" w:hAnsi="Sanskrit Text" w:cs="Sanskrit Text"/>
          <w:lang w:val="en-US"/>
        </w:rPr>
        <w:t xml:space="preserve"> not</w:t>
      </w:r>
      <w:r w:rsidR="00DF0BFC" w:rsidRPr="00602B95">
        <w:rPr>
          <w:rFonts w:ascii="Sanskrit Text" w:hAnsi="Sanskrit Text" w:cs="Sanskrit Text"/>
          <w:lang w:val="en-US"/>
        </w:rPr>
        <w:t>?</w:t>
      </w:r>
      <w:r w:rsidRPr="00602B95">
        <w:rPr>
          <w:rFonts w:ascii="Sanskrit Text" w:hAnsi="Sanskrit Text" w:cs="Sanskrit Text"/>
          <w:lang w:val="en-US"/>
        </w:rPr>
        <w:t xml:space="preserve"> </w:t>
      </w:r>
    </w:p>
    <w:p w14:paraId="77025C8E" w14:textId="1A4AA0BE" w:rsidR="004A47F2" w:rsidRPr="004A47F2" w:rsidRDefault="004A47F2" w:rsidP="004A47F2">
      <w:pPr>
        <w:pStyle w:val="ListParagraph"/>
        <w:numPr>
          <w:ilvl w:val="0"/>
          <w:numId w:val="6"/>
        </w:numPr>
        <w:rPr>
          <w:rFonts w:ascii="Sanskrit Text" w:hAnsi="Sanskrit Text" w:cs="Sanskrit Text"/>
          <w:lang w:val="en-US"/>
        </w:rPr>
      </w:pPr>
      <w:r w:rsidRPr="004A47F2">
        <w:rPr>
          <w:rFonts w:ascii="Sanskrit Text" w:hAnsi="Sanskrit Text" w:cs="Sanskrit Text"/>
          <w:lang w:val="en-US"/>
        </w:rPr>
        <w:t xml:space="preserve">Are there local customs, beliefs, or </w:t>
      </w:r>
      <w:r w:rsidR="006B141D" w:rsidRPr="003A557B">
        <w:rPr>
          <w:rFonts w:ascii="Sanskrit Text" w:hAnsi="Sanskrit Text" w:cs="Sanskrit Text"/>
          <w:lang w:val="en-US"/>
        </w:rPr>
        <w:t xml:space="preserve">cultural </w:t>
      </w:r>
      <w:r w:rsidRPr="004A47F2">
        <w:rPr>
          <w:rFonts w:ascii="Sanskrit Text" w:hAnsi="Sanskrit Text" w:cs="Sanskrit Text"/>
          <w:lang w:val="en-US"/>
        </w:rPr>
        <w:t>practices that affect your seed-related work? How?</w:t>
      </w:r>
    </w:p>
    <w:p w14:paraId="259CBAA2" w14:textId="5DFEE548" w:rsidR="00734655" w:rsidRPr="00602B95" w:rsidRDefault="00D30E94">
      <w:pPr>
        <w:pStyle w:val="ListParagraph"/>
        <w:numPr>
          <w:ilvl w:val="0"/>
          <w:numId w:val="6"/>
        </w:numPr>
        <w:spacing w:after="0"/>
        <w:rPr>
          <w:rFonts w:ascii="Sanskrit Text" w:hAnsi="Sanskrit Text" w:cs="Sanskrit Text"/>
          <w:lang w:val="en-US"/>
        </w:rPr>
      </w:pPr>
      <w:r w:rsidRPr="00602B95">
        <w:rPr>
          <w:rFonts w:ascii="Sanskrit Text" w:hAnsi="Sanskrit Text" w:cs="Sanskrit Text"/>
          <w:lang w:val="en-US"/>
        </w:rPr>
        <w:t xml:space="preserve">How does the market/economy affect your </w:t>
      </w:r>
      <w:r w:rsidR="007F5435" w:rsidRPr="00602B95">
        <w:rPr>
          <w:rFonts w:ascii="Sanskrit Text" w:hAnsi="Sanskrit Text" w:cs="Sanskrit Text"/>
          <w:lang w:val="en-US"/>
        </w:rPr>
        <w:t xml:space="preserve">work? </w:t>
      </w:r>
      <w:r w:rsidR="006D4457">
        <w:rPr>
          <w:rFonts w:ascii="Sanskrit Text" w:hAnsi="Sanskrit Text" w:cs="Sanskrit Text"/>
          <w:lang w:val="en-US"/>
        </w:rPr>
        <w:t>Give specific examples.</w:t>
      </w:r>
    </w:p>
    <w:p w14:paraId="39B68D60" w14:textId="1096C146" w:rsidR="00781AF2" w:rsidRDefault="00781AF2">
      <w:pPr>
        <w:rPr>
          <w:rFonts w:ascii="Sanskrit Text" w:hAnsi="Sanskrit Text" w:cs="Sanskrit Text"/>
          <w:b/>
          <w:bCs/>
          <w:lang w:val="en-US"/>
        </w:rPr>
      </w:pPr>
    </w:p>
    <w:p w14:paraId="31F189E4" w14:textId="786444F6" w:rsidR="00604CBE" w:rsidRPr="00602B95" w:rsidRDefault="007B2BAC" w:rsidP="00662ED8">
      <w:pPr>
        <w:pStyle w:val="Heading2"/>
      </w:pPr>
      <w:r w:rsidRPr="00602B95">
        <w:t>Recommendations</w:t>
      </w:r>
    </w:p>
    <w:p w14:paraId="42CF961D" w14:textId="77777777" w:rsidR="00361B6E" w:rsidRPr="00361B6E" w:rsidRDefault="00361B6E" w:rsidP="00B72064">
      <w:pPr>
        <w:pStyle w:val="ListParagraph"/>
        <w:numPr>
          <w:ilvl w:val="0"/>
          <w:numId w:val="19"/>
        </w:numPr>
        <w:spacing w:after="0"/>
        <w:rPr>
          <w:rFonts w:ascii="Sanskrit Text" w:hAnsi="Sanskrit Text" w:cs="Sanskrit Text"/>
          <w:lang w:val="en-US"/>
        </w:rPr>
      </w:pPr>
      <w:r w:rsidRPr="00361B6E">
        <w:rPr>
          <w:rFonts w:ascii="Sanskrit Text" w:hAnsi="Sanskrit Text" w:cs="Sanskrit Text"/>
          <w:lang w:val="en-US"/>
        </w:rPr>
        <w:t xml:space="preserve">Is there anything else you would like to share about your activities or how the seed system is functioning? </w:t>
      </w:r>
    </w:p>
    <w:p w14:paraId="30BEB47F" w14:textId="6DF52B31" w:rsidR="00361B6E" w:rsidRPr="00361B6E" w:rsidRDefault="00361B6E" w:rsidP="00B72064">
      <w:pPr>
        <w:pStyle w:val="ListParagraph"/>
        <w:numPr>
          <w:ilvl w:val="0"/>
          <w:numId w:val="19"/>
        </w:numPr>
        <w:spacing w:after="0"/>
        <w:rPr>
          <w:rFonts w:ascii="Sanskrit Text" w:hAnsi="Sanskrit Text" w:cs="Sanskrit Text"/>
          <w:lang w:val="en-US"/>
        </w:rPr>
      </w:pPr>
      <w:r w:rsidRPr="00361B6E">
        <w:rPr>
          <w:rFonts w:ascii="Sanskrit Text" w:hAnsi="Sanskrit Text" w:cs="Sanskrit Text"/>
          <w:lang w:val="en-US"/>
        </w:rPr>
        <w:t xml:space="preserve">In your view, what are the key issues related to seed in this </w:t>
      </w:r>
      <w:r w:rsidR="001D35C5" w:rsidRPr="00BB6EE2">
        <w:rPr>
          <w:rFonts w:ascii="Sanskrit Text" w:hAnsi="Sanskrit Text" w:cs="Sanskrit Text"/>
          <w:lang w:val="en-US"/>
        </w:rPr>
        <w:t xml:space="preserve">part of the </w:t>
      </w:r>
      <w:r w:rsidRPr="00361B6E">
        <w:rPr>
          <w:rFonts w:ascii="Sanskrit Text" w:hAnsi="Sanskrit Text" w:cs="Sanskrit Text"/>
          <w:lang w:val="en-US"/>
        </w:rPr>
        <w:t xml:space="preserve">country? </w:t>
      </w:r>
    </w:p>
    <w:p w14:paraId="7B03FFEE" w14:textId="4CC79BED" w:rsidR="00C00885" w:rsidRPr="00B72064" w:rsidRDefault="00361B6E" w:rsidP="00B72064">
      <w:pPr>
        <w:pStyle w:val="ListParagraph"/>
        <w:numPr>
          <w:ilvl w:val="0"/>
          <w:numId w:val="19"/>
        </w:numPr>
        <w:spacing w:after="0"/>
        <w:rPr>
          <w:rFonts w:ascii="Sanskrit Text" w:hAnsi="Sanskrit Text" w:cs="Sanskrit Text"/>
          <w:lang w:val="en-US"/>
        </w:rPr>
      </w:pPr>
      <w:r w:rsidRPr="00361B6E">
        <w:rPr>
          <w:rFonts w:ascii="Sanskrit Text" w:hAnsi="Sanskrit Text" w:cs="Sanskrit Text"/>
          <w:lang w:val="en-US"/>
        </w:rPr>
        <w:t xml:space="preserve">Do you have any suggestions or recommendations on how to improve farmers’ access to </w:t>
      </w:r>
      <w:r w:rsidR="00744C13" w:rsidRPr="00BB6EE2">
        <w:rPr>
          <w:rFonts w:ascii="Sanskrit Text" w:hAnsi="Sanskrit Text" w:cs="Sanskrit Text"/>
          <w:lang w:val="en-US"/>
        </w:rPr>
        <w:t xml:space="preserve">sufficient, </w:t>
      </w:r>
      <w:r w:rsidRPr="00361B6E">
        <w:rPr>
          <w:rFonts w:ascii="Sanskrit Text" w:hAnsi="Sanskrit Text" w:cs="Sanskrit Text"/>
          <w:lang w:val="en-US"/>
        </w:rPr>
        <w:t>good quality seed</w:t>
      </w:r>
      <w:r w:rsidR="00744C13" w:rsidRPr="00BB6EE2">
        <w:rPr>
          <w:rFonts w:ascii="Sanskrit Text" w:hAnsi="Sanskrit Text" w:cs="Sanskrit Text"/>
          <w:lang w:val="en-US"/>
        </w:rPr>
        <w:t xml:space="preserve"> of preferred crops and varieties</w:t>
      </w:r>
      <w:r w:rsidRPr="00361B6E">
        <w:rPr>
          <w:rFonts w:ascii="Sanskrit Text" w:hAnsi="Sanskrit Text" w:cs="Sanskrit Text"/>
          <w:lang w:val="en-US"/>
        </w:rPr>
        <w:t>?</w:t>
      </w:r>
    </w:p>
    <w:sectPr w:rsidR="00C00885" w:rsidRPr="00B72064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E5E63" w14:textId="77777777" w:rsidR="00090C4A" w:rsidRDefault="00090C4A" w:rsidP="00A40679">
      <w:pPr>
        <w:spacing w:after="0" w:line="240" w:lineRule="auto"/>
      </w:pPr>
      <w:r>
        <w:separator/>
      </w:r>
    </w:p>
  </w:endnote>
  <w:endnote w:type="continuationSeparator" w:id="0">
    <w:p w14:paraId="7F294662" w14:textId="77777777" w:rsidR="00090C4A" w:rsidRDefault="00090C4A" w:rsidP="00A40679">
      <w:pPr>
        <w:spacing w:after="0" w:line="240" w:lineRule="auto"/>
      </w:pPr>
      <w:r>
        <w:continuationSeparator/>
      </w:r>
    </w:p>
  </w:endnote>
  <w:endnote w:type="continuationNotice" w:id="1">
    <w:p w14:paraId="18DA4A24" w14:textId="77777777" w:rsidR="00090C4A" w:rsidRDefault="00090C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altName w:val="Calibri"/>
    <w:charset w:val="4D"/>
    <w:family w:val="auto"/>
    <w:pitch w:val="variable"/>
    <w:sig w:usb0="A00002FF" w:usb1="400020FB" w:usb2="00000000" w:usb3="00000000" w:csb0="00000197" w:csb1="00000000"/>
  </w:font>
  <w:font w:name="Sanskrit Text">
    <w:altName w:val="Nirmala UI"/>
    <w:charset w:val="00"/>
    <w:family w:val="roman"/>
    <w:pitch w:val="variable"/>
    <w:sig w:usb0="A000804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1591256"/>
      <w:docPartObj>
        <w:docPartGallery w:val="Page Numbers (Bottom of Page)"/>
        <w:docPartUnique/>
      </w:docPartObj>
    </w:sdtPr>
    <w:sdtContent>
      <w:p w14:paraId="20E095A9" w14:textId="3F98DFFC" w:rsidR="002B7751" w:rsidRDefault="002B775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6E38F6A" w14:textId="77777777" w:rsidR="002B7751" w:rsidRDefault="002B77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C4F16" w14:textId="77777777" w:rsidR="00090C4A" w:rsidRDefault="00090C4A" w:rsidP="00A40679">
      <w:pPr>
        <w:spacing w:after="0" w:line="240" w:lineRule="auto"/>
      </w:pPr>
      <w:r>
        <w:separator/>
      </w:r>
    </w:p>
  </w:footnote>
  <w:footnote w:type="continuationSeparator" w:id="0">
    <w:p w14:paraId="0E1964B4" w14:textId="77777777" w:rsidR="00090C4A" w:rsidRDefault="00090C4A" w:rsidP="00A40679">
      <w:pPr>
        <w:spacing w:after="0" w:line="240" w:lineRule="auto"/>
      </w:pPr>
      <w:r>
        <w:continuationSeparator/>
      </w:r>
    </w:p>
  </w:footnote>
  <w:footnote w:type="continuationNotice" w:id="1">
    <w:p w14:paraId="48CEF73A" w14:textId="77777777" w:rsidR="00090C4A" w:rsidRDefault="00090C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BBE1E" w14:textId="75FA9822" w:rsidR="00785ECE" w:rsidRDefault="00477429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9B8524B" wp14:editId="583A06C6">
          <wp:simplePos x="0" y="0"/>
          <wp:positionH relativeFrom="column">
            <wp:posOffset>2371725</wp:posOffset>
          </wp:positionH>
          <wp:positionV relativeFrom="paragraph">
            <wp:posOffset>27940</wp:posOffset>
          </wp:positionV>
          <wp:extent cx="789940" cy="323215"/>
          <wp:effectExtent l="0" t="0" r="0" b="635"/>
          <wp:wrapNone/>
          <wp:docPr id="38" name="Picture 3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30CD6B81" wp14:editId="7CDD7E0F">
          <wp:simplePos x="0" y="0"/>
          <wp:positionH relativeFrom="column">
            <wp:posOffset>4799965</wp:posOffset>
          </wp:positionH>
          <wp:positionV relativeFrom="paragraph">
            <wp:posOffset>5715</wp:posOffset>
          </wp:positionV>
          <wp:extent cx="916305" cy="383540"/>
          <wp:effectExtent l="0" t="0" r="0" b="0"/>
          <wp:wrapNone/>
          <wp:docPr id="34" name="Picture 34" descr="A black text on a white background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A black text on a white background&#10;&#10;Description automatically generated with medium confidenc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153F66B" wp14:editId="11D1A406">
          <wp:simplePos x="0" y="0"/>
          <wp:positionH relativeFrom="page">
            <wp:posOffset>914400</wp:posOffset>
          </wp:positionH>
          <wp:positionV relativeFrom="topMargin">
            <wp:posOffset>316391</wp:posOffset>
          </wp:positionV>
          <wp:extent cx="668020" cy="532765"/>
          <wp:effectExtent l="0" t="0" r="0" b="635"/>
          <wp:wrapNone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1" name="Picture 741" descr="Text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8020" cy="53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AFC1B7A" w14:textId="77777777" w:rsidR="00785ECE" w:rsidRDefault="00785ECE">
    <w:pPr>
      <w:pStyle w:val="Header"/>
    </w:pPr>
  </w:p>
  <w:p w14:paraId="307C1815" w14:textId="77777777" w:rsidR="00BB6EE2" w:rsidRDefault="00BB6E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E14"/>
    <w:multiLevelType w:val="hybridMultilevel"/>
    <w:tmpl w:val="4642D110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357C7"/>
    <w:multiLevelType w:val="hybridMultilevel"/>
    <w:tmpl w:val="4ADA0C6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C7E12"/>
    <w:multiLevelType w:val="hybridMultilevel"/>
    <w:tmpl w:val="1C1E0C5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F04DD"/>
    <w:multiLevelType w:val="hybridMultilevel"/>
    <w:tmpl w:val="8ED27000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05198"/>
    <w:multiLevelType w:val="hybridMultilevel"/>
    <w:tmpl w:val="DA70A1F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C676A"/>
    <w:multiLevelType w:val="hybridMultilevel"/>
    <w:tmpl w:val="487C234A"/>
    <w:lvl w:ilvl="0" w:tplc="A446C22A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AD3BBD"/>
    <w:multiLevelType w:val="hybridMultilevel"/>
    <w:tmpl w:val="44583CC0"/>
    <w:lvl w:ilvl="0" w:tplc="041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8D4E88"/>
    <w:multiLevelType w:val="hybridMultilevel"/>
    <w:tmpl w:val="9C38B5E0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FA9276C"/>
    <w:multiLevelType w:val="hybridMultilevel"/>
    <w:tmpl w:val="C5B40C5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B21A2"/>
    <w:multiLevelType w:val="hybridMultilevel"/>
    <w:tmpl w:val="F63ADA8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E5921"/>
    <w:multiLevelType w:val="hybridMultilevel"/>
    <w:tmpl w:val="ED94F736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44BD4"/>
    <w:multiLevelType w:val="hybridMultilevel"/>
    <w:tmpl w:val="F42AAE5A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E5EFC"/>
    <w:multiLevelType w:val="hybridMultilevel"/>
    <w:tmpl w:val="622EE29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56A9B"/>
    <w:multiLevelType w:val="hybridMultilevel"/>
    <w:tmpl w:val="C216427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3765D"/>
    <w:multiLevelType w:val="hybridMultilevel"/>
    <w:tmpl w:val="370ADF94"/>
    <w:lvl w:ilvl="0" w:tplc="B2EC7DD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3AB1EA6"/>
    <w:multiLevelType w:val="hybridMultilevel"/>
    <w:tmpl w:val="BBE85E26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53F935F8"/>
    <w:multiLevelType w:val="hybridMultilevel"/>
    <w:tmpl w:val="8B3E5B68"/>
    <w:lvl w:ilvl="0" w:tplc="FFFFFFFF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C4A3E"/>
    <w:multiLevelType w:val="hybridMultilevel"/>
    <w:tmpl w:val="3870A1D2"/>
    <w:lvl w:ilvl="0" w:tplc="0414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65A74BF"/>
    <w:multiLevelType w:val="hybridMultilevel"/>
    <w:tmpl w:val="8F0E9FD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FD2C8A"/>
    <w:multiLevelType w:val="hybridMultilevel"/>
    <w:tmpl w:val="119E5652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F85B6A"/>
    <w:multiLevelType w:val="hybridMultilevel"/>
    <w:tmpl w:val="ACC6C0B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11F3E"/>
    <w:multiLevelType w:val="hybridMultilevel"/>
    <w:tmpl w:val="4B684F38"/>
    <w:lvl w:ilvl="0" w:tplc="0414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75395BAD"/>
    <w:multiLevelType w:val="hybridMultilevel"/>
    <w:tmpl w:val="2D268F6A"/>
    <w:lvl w:ilvl="0" w:tplc="0414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666F65"/>
    <w:multiLevelType w:val="hybridMultilevel"/>
    <w:tmpl w:val="2BA822F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048935">
    <w:abstractNumId w:val="22"/>
  </w:num>
  <w:num w:numId="2" w16cid:durableId="831749795">
    <w:abstractNumId w:val="19"/>
  </w:num>
  <w:num w:numId="3" w16cid:durableId="1807163398">
    <w:abstractNumId w:val="9"/>
  </w:num>
  <w:num w:numId="4" w16cid:durableId="330566382">
    <w:abstractNumId w:val="13"/>
  </w:num>
  <w:num w:numId="5" w16cid:durableId="40138649">
    <w:abstractNumId w:val="18"/>
  </w:num>
  <w:num w:numId="6" w16cid:durableId="572856024">
    <w:abstractNumId w:val="0"/>
  </w:num>
  <w:num w:numId="7" w16cid:durableId="1866558811">
    <w:abstractNumId w:val="3"/>
  </w:num>
  <w:num w:numId="8" w16cid:durableId="1052072464">
    <w:abstractNumId w:val="11"/>
  </w:num>
  <w:num w:numId="9" w16cid:durableId="994607054">
    <w:abstractNumId w:val="16"/>
  </w:num>
  <w:num w:numId="10" w16cid:durableId="1862668524">
    <w:abstractNumId w:val="17"/>
  </w:num>
  <w:num w:numId="11" w16cid:durableId="904947487">
    <w:abstractNumId w:val="20"/>
  </w:num>
  <w:num w:numId="12" w16cid:durableId="529491427">
    <w:abstractNumId w:val="10"/>
  </w:num>
  <w:num w:numId="13" w16cid:durableId="1806464263">
    <w:abstractNumId w:val="4"/>
  </w:num>
  <w:num w:numId="14" w16cid:durableId="833180441">
    <w:abstractNumId w:val="1"/>
  </w:num>
  <w:num w:numId="15" w16cid:durableId="1312978895">
    <w:abstractNumId w:val="2"/>
  </w:num>
  <w:num w:numId="16" w16cid:durableId="1213738114">
    <w:abstractNumId w:val="21"/>
  </w:num>
  <w:num w:numId="17" w16cid:durableId="324285023">
    <w:abstractNumId w:val="5"/>
  </w:num>
  <w:num w:numId="18" w16cid:durableId="1916285361">
    <w:abstractNumId w:val="12"/>
  </w:num>
  <w:num w:numId="19" w16cid:durableId="2012098019">
    <w:abstractNumId w:val="6"/>
  </w:num>
  <w:num w:numId="20" w16cid:durableId="1032806029">
    <w:abstractNumId w:val="23"/>
  </w:num>
  <w:num w:numId="21" w16cid:durableId="562182907">
    <w:abstractNumId w:val="8"/>
  </w:num>
  <w:num w:numId="22" w16cid:durableId="1845239875">
    <w:abstractNumId w:val="15"/>
  </w:num>
  <w:num w:numId="23" w16cid:durableId="149642688">
    <w:abstractNumId w:val="7"/>
  </w:num>
  <w:num w:numId="24" w16cid:durableId="408039671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DE3s7S0NDcxNTRX0lEKTi0uzszPAykwNK4FAC8CpHstAAAA"/>
  </w:docVars>
  <w:rsids>
    <w:rsidRoot w:val="00435A06"/>
    <w:rsid w:val="00000A25"/>
    <w:rsid w:val="000019C3"/>
    <w:rsid w:val="00002155"/>
    <w:rsid w:val="0001150A"/>
    <w:rsid w:val="00013FAE"/>
    <w:rsid w:val="000147D4"/>
    <w:rsid w:val="00014E01"/>
    <w:rsid w:val="00017B7C"/>
    <w:rsid w:val="00020A70"/>
    <w:rsid w:val="0002251A"/>
    <w:rsid w:val="00023292"/>
    <w:rsid w:val="00023A5A"/>
    <w:rsid w:val="0002470A"/>
    <w:rsid w:val="0002633C"/>
    <w:rsid w:val="00027680"/>
    <w:rsid w:val="00027C56"/>
    <w:rsid w:val="00036A8A"/>
    <w:rsid w:val="000438A5"/>
    <w:rsid w:val="0005003C"/>
    <w:rsid w:val="00060B11"/>
    <w:rsid w:val="0006389E"/>
    <w:rsid w:val="0006773E"/>
    <w:rsid w:val="00067C26"/>
    <w:rsid w:val="000771BE"/>
    <w:rsid w:val="000817BE"/>
    <w:rsid w:val="0008642A"/>
    <w:rsid w:val="00090C4A"/>
    <w:rsid w:val="00092B9E"/>
    <w:rsid w:val="00093296"/>
    <w:rsid w:val="0009344D"/>
    <w:rsid w:val="000944CB"/>
    <w:rsid w:val="000954D1"/>
    <w:rsid w:val="000A3100"/>
    <w:rsid w:val="000B20D2"/>
    <w:rsid w:val="000B371C"/>
    <w:rsid w:val="000B48AA"/>
    <w:rsid w:val="000B7681"/>
    <w:rsid w:val="000C0496"/>
    <w:rsid w:val="000C1DDD"/>
    <w:rsid w:val="000C37F9"/>
    <w:rsid w:val="000D0462"/>
    <w:rsid w:val="000D3BF9"/>
    <w:rsid w:val="000D4517"/>
    <w:rsid w:val="000D63DC"/>
    <w:rsid w:val="000F2FE3"/>
    <w:rsid w:val="000F44D1"/>
    <w:rsid w:val="000F5317"/>
    <w:rsid w:val="000F788F"/>
    <w:rsid w:val="00100139"/>
    <w:rsid w:val="0012477F"/>
    <w:rsid w:val="00135B60"/>
    <w:rsid w:val="00136313"/>
    <w:rsid w:val="001363F8"/>
    <w:rsid w:val="00140F71"/>
    <w:rsid w:val="00141FF7"/>
    <w:rsid w:val="00145A84"/>
    <w:rsid w:val="0015140C"/>
    <w:rsid w:val="001568A8"/>
    <w:rsid w:val="00157850"/>
    <w:rsid w:val="001613FF"/>
    <w:rsid w:val="00170050"/>
    <w:rsid w:val="00171847"/>
    <w:rsid w:val="00171995"/>
    <w:rsid w:val="0017267D"/>
    <w:rsid w:val="0018296C"/>
    <w:rsid w:val="00192570"/>
    <w:rsid w:val="00195796"/>
    <w:rsid w:val="00197587"/>
    <w:rsid w:val="001A144E"/>
    <w:rsid w:val="001A488C"/>
    <w:rsid w:val="001A4A0F"/>
    <w:rsid w:val="001B0E20"/>
    <w:rsid w:val="001B252C"/>
    <w:rsid w:val="001B5A9B"/>
    <w:rsid w:val="001B607D"/>
    <w:rsid w:val="001C5DF7"/>
    <w:rsid w:val="001C5EDB"/>
    <w:rsid w:val="001D35C5"/>
    <w:rsid w:val="001D4C04"/>
    <w:rsid w:val="001D65A6"/>
    <w:rsid w:val="001E15A9"/>
    <w:rsid w:val="001E4B46"/>
    <w:rsid w:val="001E6412"/>
    <w:rsid w:val="001F5636"/>
    <w:rsid w:val="00202D3D"/>
    <w:rsid w:val="00203974"/>
    <w:rsid w:val="00210847"/>
    <w:rsid w:val="0021384B"/>
    <w:rsid w:val="00222433"/>
    <w:rsid w:val="0022337C"/>
    <w:rsid w:val="00225AE0"/>
    <w:rsid w:val="00236B2A"/>
    <w:rsid w:val="00244393"/>
    <w:rsid w:val="00244F34"/>
    <w:rsid w:val="002460F5"/>
    <w:rsid w:val="002468CE"/>
    <w:rsid w:val="002506B7"/>
    <w:rsid w:val="00252126"/>
    <w:rsid w:val="0025367F"/>
    <w:rsid w:val="00254934"/>
    <w:rsid w:val="002562ED"/>
    <w:rsid w:val="00265DDE"/>
    <w:rsid w:val="00271AE7"/>
    <w:rsid w:val="00284589"/>
    <w:rsid w:val="00285898"/>
    <w:rsid w:val="002967D9"/>
    <w:rsid w:val="0029695B"/>
    <w:rsid w:val="002A373E"/>
    <w:rsid w:val="002A7DDB"/>
    <w:rsid w:val="002B5887"/>
    <w:rsid w:val="002B596F"/>
    <w:rsid w:val="002B74DB"/>
    <w:rsid w:val="002B7751"/>
    <w:rsid w:val="002C0318"/>
    <w:rsid w:val="002D1CC0"/>
    <w:rsid w:val="002D4BCD"/>
    <w:rsid w:val="002D58D1"/>
    <w:rsid w:val="002E451D"/>
    <w:rsid w:val="002E4BA6"/>
    <w:rsid w:val="002E4D1E"/>
    <w:rsid w:val="002E5056"/>
    <w:rsid w:val="002F1C2D"/>
    <w:rsid w:val="002F2F92"/>
    <w:rsid w:val="002F7484"/>
    <w:rsid w:val="00302633"/>
    <w:rsid w:val="00302A90"/>
    <w:rsid w:val="0030776F"/>
    <w:rsid w:val="00311F0A"/>
    <w:rsid w:val="003171DA"/>
    <w:rsid w:val="0032547F"/>
    <w:rsid w:val="00326D76"/>
    <w:rsid w:val="00331B7F"/>
    <w:rsid w:val="003320A2"/>
    <w:rsid w:val="003353E2"/>
    <w:rsid w:val="0034038B"/>
    <w:rsid w:val="00350DAD"/>
    <w:rsid w:val="0035402E"/>
    <w:rsid w:val="00361B6E"/>
    <w:rsid w:val="00365D0B"/>
    <w:rsid w:val="003666EC"/>
    <w:rsid w:val="00367F1F"/>
    <w:rsid w:val="00372182"/>
    <w:rsid w:val="00374C08"/>
    <w:rsid w:val="00375D8D"/>
    <w:rsid w:val="003821A0"/>
    <w:rsid w:val="00382F7A"/>
    <w:rsid w:val="00390A70"/>
    <w:rsid w:val="00394FD8"/>
    <w:rsid w:val="00395D50"/>
    <w:rsid w:val="003A557B"/>
    <w:rsid w:val="003B47D0"/>
    <w:rsid w:val="003D32F8"/>
    <w:rsid w:val="003D3943"/>
    <w:rsid w:val="003D6EDD"/>
    <w:rsid w:val="003E5DAE"/>
    <w:rsid w:val="003E6B02"/>
    <w:rsid w:val="003F0599"/>
    <w:rsid w:val="003F4D13"/>
    <w:rsid w:val="003F6E95"/>
    <w:rsid w:val="003F7336"/>
    <w:rsid w:val="004030C4"/>
    <w:rsid w:val="004139DB"/>
    <w:rsid w:val="00417656"/>
    <w:rsid w:val="004239C8"/>
    <w:rsid w:val="0042676D"/>
    <w:rsid w:val="00434143"/>
    <w:rsid w:val="00435A06"/>
    <w:rsid w:val="004413E5"/>
    <w:rsid w:val="00444F88"/>
    <w:rsid w:val="004543B1"/>
    <w:rsid w:val="00456864"/>
    <w:rsid w:val="00466570"/>
    <w:rsid w:val="004705B0"/>
    <w:rsid w:val="0047094E"/>
    <w:rsid w:val="0047226E"/>
    <w:rsid w:val="0047230C"/>
    <w:rsid w:val="00477429"/>
    <w:rsid w:val="00481C83"/>
    <w:rsid w:val="004846A8"/>
    <w:rsid w:val="00484CAE"/>
    <w:rsid w:val="00485E00"/>
    <w:rsid w:val="00486F74"/>
    <w:rsid w:val="0049348D"/>
    <w:rsid w:val="00494047"/>
    <w:rsid w:val="004946B6"/>
    <w:rsid w:val="0049597A"/>
    <w:rsid w:val="004A3E01"/>
    <w:rsid w:val="004A47F2"/>
    <w:rsid w:val="004A780B"/>
    <w:rsid w:val="004B0445"/>
    <w:rsid w:val="004B683F"/>
    <w:rsid w:val="004B6CC1"/>
    <w:rsid w:val="004C3FF5"/>
    <w:rsid w:val="004C5277"/>
    <w:rsid w:val="004C5D4A"/>
    <w:rsid w:val="004D447E"/>
    <w:rsid w:val="004D6185"/>
    <w:rsid w:val="004E014A"/>
    <w:rsid w:val="004E44A2"/>
    <w:rsid w:val="0051331D"/>
    <w:rsid w:val="00521A4D"/>
    <w:rsid w:val="0052766E"/>
    <w:rsid w:val="005304B6"/>
    <w:rsid w:val="0053360C"/>
    <w:rsid w:val="0053482D"/>
    <w:rsid w:val="00534A20"/>
    <w:rsid w:val="00536D57"/>
    <w:rsid w:val="0054262E"/>
    <w:rsid w:val="0055459C"/>
    <w:rsid w:val="005549F5"/>
    <w:rsid w:val="00556831"/>
    <w:rsid w:val="005579F9"/>
    <w:rsid w:val="00562CE8"/>
    <w:rsid w:val="005643EA"/>
    <w:rsid w:val="0056632F"/>
    <w:rsid w:val="00571B4C"/>
    <w:rsid w:val="0058037F"/>
    <w:rsid w:val="00594ED6"/>
    <w:rsid w:val="00597BAE"/>
    <w:rsid w:val="005A4EAE"/>
    <w:rsid w:val="005A528E"/>
    <w:rsid w:val="005B6096"/>
    <w:rsid w:val="005B7220"/>
    <w:rsid w:val="005C1C25"/>
    <w:rsid w:val="005C45EC"/>
    <w:rsid w:val="005C619E"/>
    <w:rsid w:val="005C71E7"/>
    <w:rsid w:val="005C7243"/>
    <w:rsid w:val="005C7653"/>
    <w:rsid w:val="005D6C09"/>
    <w:rsid w:val="005E7795"/>
    <w:rsid w:val="005F1406"/>
    <w:rsid w:val="005F1C6B"/>
    <w:rsid w:val="005F1FE4"/>
    <w:rsid w:val="005F4C03"/>
    <w:rsid w:val="00600B4F"/>
    <w:rsid w:val="00602B95"/>
    <w:rsid w:val="006047FA"/>
    <w:rsid w:val="00604CBE"/>
    <w:rsid w:val="00607BED"/>
    <w:rsid w:val="00610EF2"/>
    <w:rsid w:val="006175E2"/>
    <w:rsid w:val="00624429"/>
    <w:rsid w:val="00625B29"/>
    <w:rsid w:val="006269A0"/>
    <w:rsid w:val="006321F9"/>
    <w:rsid w:val="006349EC"/>
    <w:rsid w:val="00640828"/>
    <w:rsid w:val="006463C9"/>
    <w:rsid w:val="0065392B"/>
    <w:rsid w:val="00662A52"/>
    <w:rsid w:val="00662ED8"/>
    <w:rsid w:val="006630CB"/>
    <w:rsid w:val="00664320"/>
    <w:rsid w:val="0067632C"/>
    <w:rsid w:val="00676403"/>
    <w:rsid w:val="00680564"/>
    <w:rsid w:val="0068578B"/>
    <w:rsid w:val="00691A03"/>
    <w:rsid w:val="006920A2"/>
    <w:rsid w:val="00695AF6"/>
    <w:rsid w:val="006960B2"/>
    <w:rsid w:val="00697EA9"/>
    <w:rsid w:val="006A49C7"/>
    <w:rsid w:val="006A4C5D"/>
    <w:rsid w:val="006A6580"/>
    <w:rsid w:val="006B141D"/>
    <w:rsid w:val="006B2C84"/>
    <w:rsid w:val="006B680B"/>
    <w:rsid w:val="006C0476"/>
    <w:rsid w:val="006C53A7"/>
    <w:rsid w:val="006C7DC3"/>
    <w:rsid w:val="006D4457"/>
    <w:rsid w:val="006D70ED"/>
    <w:rsid w:val="006E49E4"/>
    <w:rsid w:val="006E542A"/>
    <w:rsid w:val="006E54DE"/>
    <w:rsid w:val="006F0215"/>
    <w:rsid w:val="006F22FE"/>
    <w:rsid w:val="006F3D91"/>
    <w:rsid w:val="006F6120"/>
    <w:rsid w:val="006F689A"/>
    <w:rsid w:val="00700C05"/>
    <w:rsid w:val="00703D59"/>
    <w:rsid w:val="00712FE4"/>
    <w:rsid w:val="00715129"/>
    <w:rsid w:val="007162B0"/>
    <w:rsid w:val="00722977"/>
    <w:rsid w:val="00726214"/>
    <w:rsid w:val="007301F1"/>
    <w:rsid w:val="00734655"/>
    <w:rsid w:val="00734B1A"/>
    <w:rsid w:val="00744C13"/>
    <w:rsid w:val="00745EE8"/>
    <w:rsid w:val="007555A3"/>
    <w:rsid w:val="00760394"/>
    <w:rsid w:val="00760794"/>
    <w:rsid w:val="00762D90"/>
    <w:rsid w:val="00763E2B"/>
    <w:rsid w:val="0076491F"/>
    <w:rsid w:val="00766E77"/>
    <w:rsid w:val="007672B0"/>
    <w:rsid w:val="007704C3"/>
    <w:rsid w:val="00771B69"/>
    <w:rsid w:val="00776B43"/>
    <w:rsid w:val="007772DC"/>
    <w:rsid w:val="00781AF2"/>
    <w:rsid w:val="0078272A"/>
    <w:rsid w:val="0078300C"/>
    <w:rsid w:val="00785DDD"/>
    <w:rsid w:val="00785ECE"/>
    <w:rsid w:val="007908F8"/>
    <w:rsid w:val="007959D9"/>
    <w:rsid w:val="00796820"/>
    <w:rsid w:val="007A35AF"/>
    <w:rsid w:val="007B2116"/>
    <w:rsid w:val="007B2BAC"/>
    <w:rsid w:val="007B4418"/>
    <w:rsid w:val="007B48ED"/>
    <w:rsid w:val="007B5C7B"/>
    <w:rsid w:val="007D2E7B"/>
    <w:rsid w:val="007D6001"/>
    <w:rsid w:val="007E5BBD"/>
    <w:rsid w:val="007E6C85"/>
    <w:rsid w:val="007F20EC"/>
    <w:rsid w:val="007F5435"/>
    <w:rsid w:val="007F5BB0"/>
    <w:rsid w:val="007F6090"/>
    <w:rsid w:val="007F73B1"/>
    <w:rsid w:val="0080521F"/>
    <w:rsid w:val="00815D7F"/>
    <w:rsid w:val="0082154A"/>
    <w:rsid w:val="00826347"/>
    <w:rsid w:val="0082686A"/>
    <w:rsid w:val="0083472A"/>
    <w:rsid w:val="0084307B"/>
    <w:rsid w:val="00843AF2"/>
    <w:rsid w:val="0084427D"/>
    <w:rsid w:val="00845688"/>
    <w:rsid w:val="00852331"/>
    <w:rsid w:val="00852C48"/>
    <w:rsid w:val="008644DF"/>
    <w:rsid w:val="0086493F"/>
    <w:rsid w:val="008707C0"/>
    <w:rsid w:val="00872ECA"/>
    <w:rsid w:val="00873262"/>
    <w:rsid w:val="00874661"/>
    <w:rsid w:val="008748B8"/>
    <w:rsid w:val="008760C7"/>
    <w:rsid w:val="00883C15"/>
    <w:rsid w:val="008858E2"/>
    <w:rsid w:val="00886184"/>
    <w:rsid w:val="00887DB5"/>
    <w:rsid w:val="008931FD"/>
    <w:rsid w:val="00893AA3"/>
    <w:rsid w:val="008951CE"/>
    <w:rsid w:val="008956CB"/>
    <w:rsid w:val="00897CB4"/>
    <w:rsid w:val="008A091E"/>
    <w:rsid w:val="008C57D6"/>
    <w:rsid w:val="008D2B03"/>
    <w:rsid w:val="008D450A"/>
    <w:rsid w:val="008E6DD3"/>
    <w:rsid w:val="008F0264"/>
    <w:rsid w:val="008F0633"/>
    <w:rsid w:val="008F3180"/>
    <w:rsid w:val="00901755"/>
    <w:rsid w:val="009113A5"/>
    <w:rsid w:val="00911B4A"/>
    <w:rsid w:val="009161E6"/>
    <w:rsid w:val="009277BD"/>
    <w:rsid w:val="00932D25"/>
    <w:rsid w:val="00936493"/>
    <w:rsid w:val="0093696E"/>
    <w:rsid w:val="00937B25"/>
    <w:rsid w:val="009406CB"/>
    <w:rsid w:val="00943075"/>
    <w:rsid w:val="00944949"/>
    <w:rsid w:val="00952437"/>
    <w:rsid w:val="00960D26"/>
    <w:rsid w:val="00971C1A"/>
    <w:rsid w:val="009741F7"/>
    <w:rsid w:val="0098110B"/>
    <w:rsid w:val="00984C44"/>
    <w:rsid w:val="009901A3"/>
    <w:rsid w:val="00990513"/>
    <w:rsid w:val="00996324"/>
    <w:rsid w:val="00996442"/>
    <w:rsid w:val="0099785C"/>
    <w:rsid w:val="009A113D"/>
    <w:rsid w:val="009A2A94"/>
    <w:rsid w:val="009A46F6"/>
    <w:rsid w:val="009B16BA"/>
    <w:rsid w:val="009B7EEA"/>
    <w:rsid w:val="009C2B06"/>
    <w:rsid w:val="009C4269"/>
    <w:rsid w:val="009C47B1"/>
    <w:rsid w:val="009C608D"/>
    <w:rsid w:val="009C6134"/>
    <w:rsid w:val="009D0330"/>
    <w:rsid w:val="009D0AE3"/>
    <w:rsid w:val="009D1212"/>
    <w:rsid w:val="009D50BB"/>
    <w:rsid w:val="009E0096"/>
    <w:rsid w:val="009E037E"/>
    <w:rsid w:val="009F10BC"/>
    <w:rsid w:val="00A04581"/>
    <w:rsid w:val="00A12BB4"/>
    <w:rsid w:val="00A1374A"/>
    <w:rsid w:val="00A14257"/>
    <w:rsid w:val="00A153C5"/>
    <w:rsid w:val="00A16281"/>
    <w:rsid w:val="00A164FE"/>
    <w:rsid w:val="00A213F0"/>
    <w:rsid w:val="00A217F9"/>
    <w:rsid w:val="00A2537D"/>
    <w:rsid w:val="00A316B2"/>
    <w:rsid w:val="00A324E5"/>
    <w:rsid w:val="00A33228"/>
    <w:rsid w:val="00A34F3E"/>
    <w:rsid w:val="00A37E81"/>
    <w:rsid w:val="00A40679"/>
    <w:rsid w:val="00A43BE9"/>
    <w:rsid w:val="00A57351"/>
    <w:rsid w:val="00A648D8"/>
    <w:rsid w:val="00A71EDD"/>
    <w:rsid w:val="00A87739"/>
    <w:rsid w:val="00A91692"/>
    <w:rsid w:val="00A91F47"/>
    <w:rsid w:val="00A95718"/>
    <w:rsid w:val="00A962C5"/>
    <w:rsid w:val="00AA5D2F"/>
    <w:rsid w:val="00AA7511"/>
    <w:rsid w:val="00AC6313"/>
    <w:rsid w:val="00AD075A"/>
    <w:rsid w:val="00AD4BF9"/>
    <w:rsid w:val="00AD7022"/>
    <w:rsid w:val="00AD74CD"/>
    <w:rsid w:val="00AE02DA"/>
    <w:rsid w:val="00AE122D"/>
    <w:rsid w:val="00AE442F"/>
    <w:rsid w:val="00AF5FEC"/>
    <w:rsid w:val="00AF7F71"/>
    <w:rsid w:val="00B0281E"/>
    <w:rsid w:val="00B06DA8"/>
    <w:rsid w:val="00B11D21"/>
    <w:rsid w:val="00B11DF6"/>
    <w:rsid w:val="00B13FB4"/>
    <w:rsid w:val="00B165DA"/>
    <w:rsid w:val="00B16D4A"/>
    <w:rsid w:val="00B21F3F"/>
    <w:rsid w:val="00B22792"/>
    <w:rsid w:val="00B227C7"/>
    <w:rsid w:val="00B3534F"/>
    <w:rsid w:val="00B35693"/>
    <w:rsid w:val="00B36012"/>
    <w:rsid w:val="00B36B3C"/>
    <w:rsid w:val="00B4554E"/>
    <w:rsid w:val="00B45A54"/>
    <w:rsid w:val="00B45CBA"/>
    <w:rsid w:val="00B50E04"/>
    <w:rsid w:val="00B532E1"/>
    <w:rsid w:val="00B53D5A"/>
    <w:rsid w:val="00B546F8"/>
    <w:rsid w:val="00B56A22"/>
    <w:rsid w:val="00B56E1E"/>
    <w:rsid w:val="00B57E9B"/>
    <w:rsid w:val="00B6369D"/>
    <w:rsid w:val="00B64E28"/>
    <w:rsid w:val="00B70421"/>
    <w:rsid w:val="00B71822"/>
    <w:rsid w:val="00B72064"/>
    <w:rsid w:val="00B74614"/>
    <w:rsid w:val="00B8553B"/>
    <w:rsid w:val="00B874DB"/>
    <w:rsid w:val="00B91F87"/>
    <w:rsid w:val="00B93D86"/>
    <w:rsid w:val="00B957BB"/>
    <w:rsid w:val="00B95DCA"/>
    <w:rsid w:val="00BA0DF7"/>
    <w:rsid w:val="00BA1403"/>
    <w:rsid w:val="00BA1635"/>
    <w:rsid w:val="00BA2EB0"/>
    <w:rsid w:val="00BA4754"/>
    <w:rsid w:val="00BA552C"/>
    <w:rsid w:val="00BA55B6"/>
    <w:rsid w:val="00BA7812"/>
    <w:rsid w:val="00BB13B3"/>
    <w:rsid w:val="00BB1AD2"/>
    <w:rsid w:val="00BB5152"/>
    <w:rsid w:val="00BB6EE2"/>
    <w:rsid w:val="00BC646D"/>
    <w:rsid w:val="00BD75E2"/>
    <w:rsid w:val="00BE42DB"/>
    <w:rsid w:val="00BE537C"/>
    <w:rsid w:val="00BE53D8"/>
    <w:rsid w:val="00BF09D4"/>
    <w:rsid w:val="00BF4D9B"/>
    <w:rsid w:val="00C00885"/>
    <w:rsid w:val="00C00D2B"/>
    <w:rsid w:val="00C024BF"/>
    <w:rsid w:val="00C059BD"/>
    <w:rsid w:val="00C07996"/>
    <w:rsid w:val="00C22121"/>
    <w:rsid w:val="00C247A9"/>
    <w:rsid w:val="00C26C91"/>
    <w:rsid w:val="00C300CF"/>
    <w:rsid w:val="00C344F6"/>
    <w:rsid w:val="00C4210A"/>
    <w:rsid w:val="00C50257"/>
    <w:rsid w:val="00C60005"/>
    <w:rsid w:val="00C6314A"/>
    <w:rsid w:val="00C643C6"/>
    <w:rsid w:val="00C73C21"/>
    <w:rsid w:val="00C75D2D"/>
    <w:rsid w:val="00C779B6"/>
    <w:rsid w:val="00C91E4D"/>
    <w:rsid w:val="00CA1700"/>
    <w:rsid w:val="00CA235E"/>
    <w:rsid w:val="00CB0766"/>
    <w:rsid w:val="00CB21B7"/>
    <w:rsid w:val="00CB7070"/>
    <w:rsid w:val="00CC0BEF"/>
    <w:rsid w:val="00CC2503"/>
    <w:rsid w:val="00CC2C78"/>
    <w:rsid w:val="00CC441F"/>
    <w:rsid w:val="00CC6985"/>
    <w:rsid w:val="00CC6DB4"/>
    <w:rsid w:val="00CC75ED"/>
    <w:rsid w:val="00CD7378"/>
    <w:rsid w:val="00CE1C1F"/>
    <w:rsid w:val="00CE4DC1"/>
    <w:rsid w:val="00CF13FA"/>
    <w:rsid w:val="00CF7F9B"/>
    <w:rsid w:val="00D07161"/>
    <w:rsid w:val="00D15CD2"/>
    <w:rsid w:val="00D17BCA"/>
    <w:rsid w:val="00D20756"/>
    <w:rsid w:val="00D20C73"/>
    <w:rsid w:val="00D23913"/>
    <w:rsid w:val="00D27B74"/>
    <w:rsid w:val="00D30E94"/>
    <w:rsid w:val="00D326C2"/>
    <w:rsid w:val="00D3640F"/>
    <w:rsid w:val="00D3670E"/>
    <w:rsid w:val="00D37886"/>
    <w:rsid w:val="00D42677"/>
    <w:rsid w:val="00D43457"/>
    <w:rsid w:val="00D4372F"/>
    <w:rsid w:val="00D438E2"/>
    <w:rsid w:val="00D655AE"/>
    <w:rsid w:val="00D66274"/>
    <w:rsid w:val="00D70467"/>
    <w:rsid w:val="00D73927"/>
    <w:rsid w:val="00D75E2E"/>
    <w:rsid w:val="00D81D78"/>
    <w:rsid w:val="00D836AE"/>
    <w:rsid w:val="00D8545B"/>
    <w:rsid w:val="00D95581"/>
    <w:rsid w:val="00DA2798"/>
    <w:rsid w:val="00DA3DDA"/>
    <w:rsid w:val="00DA519F"/>
    <w:rsid w:val="00DA66FC"/>
    <w:rsid w:val="00DB0E3B"/>
    <w:rsid w:val="00DC0D78"/>
    <w:rsid w:val="00DC3FF2"/>
    <w:rsid w:val="00DC752B"/>
    <w:rsid w:val="00DD2AAA"/>
    <w:rsid w:val="00DD3126"/>
    <w:rsid w:val="00DD4D8A"/>
    <w:rsid w:val="00DE226F"/>
    <w:rsid w:val="00DF0BFC"/>
    <w:rsid w:val="00DF47C9"/>
    <w:rsid w:val="00E009E5"/>
    <w:rsid w:val="00E0414D"/>
    <w:rsid w:val="00E04FF6"/>
    <w:rsid w:val="00E16989"/>
    <w:rsid w:val="00E17795"/>
    <w:rsid w:val="00E22657"/>
    <w:rsid w:val="00E301B3"/>
    <w:rsid w:val="00E3140A"/>
    <w:rsid w:val="00E317C0"/>
    <w:rsid w:val="00E33AE1"/>
    <w:rsid w:val="00E3619F"/>
    <w:rsid w:val="00E456E2"/>
    <w:rsid w:val="00E6026F"/>
    <w:rsid w:val="00E604EB"/>
    <w:rsid w:val="00E72460"/>
    <w:rsid w:val="00E73F7D"/>
    <w:rsid w:val="00E75BFD"/>
    <w:rsid w:val="00E76124"/>
    <w:rsid w:val="00E76D7D"/>
    <w:rsid w:val="00E84A5D"/>
    <w:rsid w:val="00E92271"/>
    <w:rsid w:val="00E93A64"/>
    <w:rsid w:val="00E93DCE"/>
    <w:rsid w:val="00EA2AF9"/>
    <w:rsid w:val="00EA661A"/>
    <w:rsid w:val="00EB3041"/>
    <w:rsid w:val="00EB4AD3"/>
    <w:rsid w:val="00EB7472"/>
    <w:rsid w:val="00EC602F"/>
    <w:rsid w:val="00ED705B"/>
    <w:rsid w:val="00EE57AB"/>
    <w:rsid w:val="00EE7B53"/>
    <w:rsid w:val="00EF3B2F"/>
    <w:rsid w:val="00EF6D3C"/>
    <w:rsid w:val="00EF6FE3"/>
    <w:rsid w:val="00EF7AA4"/>
    <w:rsid w:val="00F01905"/>
    <w:rsid w:val="00F025A9"/>
    <w:rsid w:val="00F15B6C"/>
    <w:rsid w:val="00F15B9D"/>
    <w:rsid w:val="00F20F7B"/>
    <w:rsid w:val="00F21A1F"/>
    <w:rsid w:val="00F31B2A"/>
    <w:rsid w:val="00F320F5"/>
    <w:rsid w:val="00F326E1"/>
    <w:rsid w:val="00F44BEB"/>
    <w:rsid w:val="00F467EA"/>
    <w:rsid w:val="00F47365"/>
    <w:rsid w:val="00F47CE6"/>
    <w:rsid w:val="00F520BB"/>
    <w:rsid w:val="00F53AE9"/>
    <w:rsid w:val="00F60BDA"/>
    <w:rsid w:val="00F67616"/>
    <w:rsid w:val="00F700B3"/>
    <w:rsid w:val="00F74FDD"/>
    <w:rsid w:val="00F75885"/>
    <w:rsid w:val="00F75A08"/>
    <w:rsid w:val="00F87F1C"/>
    <w:rsid w:val="00F91AEC"/>
    <w:rsid w:val="00F95314"/>
    <w:rsid w:val="00F95474"/>
    <w:rsid w:val="00F959E8"/>
    <w:rsid w:val="00F96E28"/>
    <w:rsid w:val="00FA4CC5"/>
    <w:rsid w:val="00FA694C"/>
    <w:rsid w:val="00FB2631"/>
    <w:rsid w:val="00FB614B"/>
    <w:rsid w:val="00FC55BC"/>
    <w:rsid w:val="00FC579C"/>
    <w:rsid w:val="00FD3E97"/>
    <w:rsid w:val="00FD5588"/>
    <w:rsid w:val="00FE472F"/>
    <w:rsid w:val="00FE5AF3"/>
    <w:rsid w:val="00FE5D2C"/>
    <w:rsid w:val="00FF3A48"/>
    <w:rsid w:val="00FF7E3C"/>
    <w:rsid w:val="1616B7EA"/>
    <w:rsid w:val="16CC745A"/>
    <w:rsid w:val="17B2884B"/>
    <w:rsid w:val="17BB0C4E"/>
    <w:rsid w:val="194E58AC"/>
    <w:rsid w:val="1BA10487"/>
    <w:rsid w:val="2498F8D9"/>
    <w:rsid w:val="2BCD6B3C"/>
    <w:rsid w:val="2D693B9D"/>
    <w:rsid w:val="2F050BFE"/>
    <w:rsid w:val="3C4E91EE"/>
    <w:rsid w:val="3F30997F"/>
    <w:rsid w:val="4270BE44"/>
    <w:rsid w:val="432D6B20"/>
    <w:rsid w:val="45366A95"/>
    <w:rsid w:val="4D91C48B"/>
    <w:rsid w:val="54F47E06"/>
    <w:rsid w:val="56831D32"/>
    <w:rsid w:val="5E8E2F17"/>
    <w:rsid w:val="65EF087F"/>
    <w:rsid w:val="6EC2409B"/>
    <w:rsid w:val="6F3B7509"/>
    <w:rsid w:val="71F9E15D"/>
    <w:rsid w:val="7442EA2B"/>
    <w:rsid w:val="7531821F"/>
    <w:rsid w:val="78508C20"/>
    <w:rsid w:val="79E346E2"/>
    <w:rsid w:val="7D4F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66ADE1"/>
  <w15:chartTrackingRefBased/>
  <w15:docId w15:val="{F11C413F-61EB-4C05-81D2-D049BE4B0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EDD"/>
  </w:style>
  <w:style w:type="paragraph" w:styleId="Heading1">
    <w:name w:val="heading 1"/>
    <w:basedOn w:val="Normal"/>
    <w:next w:val="Normal"/>
    <w:link w:val="Heading1Char"/>
    <w:uiPriority w:val="9"/>
    <w:qFormat/>
    <w:rsid w:val="00A71E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2ED8"/>
    <w:pPr>
      <w:keepNext/>
      <w:keepLines/>
      <w:numPr>
        <w:numId w:val="24"/>
      </w:numPr>
      <w:spacing w:before="40" w:after="0"/>
      <w:outlineLvl w:val="1"/>
    </w:pPr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E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EDD"/>
    <w:pPr>
      <w:ind w:left="720"/>
      <w:contextualSpacing/>
    </w:pPr>
  </w:style>
  <w:style w:type="table" w:styleId="TableGrid">
    <w:name w:val="Table Grid"/>
    <w:basedOn w:val="TableNormal"/>
    <w:uiPriority w:val="39"/>
    <w:rsid w:val="00A71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A71E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71EDD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A71E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1ED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71EDD"/>
    <w:rPr>
      <w:sz w:val="16"/>
      <w:szCs w:val="16"/>
    </w:rPr>
  </w:style>
  <w:style w:type="paragraph" w:styleId="Revision">
    <w:name w:val="Revision"/>
    <w:hidden/>
    <w:uiPriority w:val="99"/>
    <w:semiHidden/>
    <w:rsid w:val="00F025A9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1E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1ED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A71EDD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71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EDD"/>
  </w:style>
  <w:style w:type="paragraph" w:styleId="Footer">
    <w:name w:val="footer"/>
    <w:basedOn w:val="Normal"/>
    <w:link w:val="FooterChar"/>
    <w:uiPriority w:val="99"/>
    <w:unhideWhenUsed/>
    <w:rsid w:val="00A71E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EDD"/>
  </w:style>
  <w:style w:type="paragraph" w:styleId="Title">
    <w:name w:val="Title"/>
    <w:basedOn w:val="Normal"/>
    <w:next w:val="Normal"/>
    <w:link w:val="TitleChar"/>
    <w:uiPriority w:val="10"/>
    <w:qFormat/>
    <w:rsid w:val="00A71EDD"/>
    <w:pPr>
      <w:spacing w:after="0" w:line="240" w:lineRule="auto"/>
      <w:contextualSpacing/>
    </w:pPr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71EDD"/>
    <w:rPr>
      <w:rFonts w:ascii="Bitter" w:eastAsiaTheme="majorEastAsia" w:hAnsi="Bitter" w:cstheme="majorBidi"/>
      <w:b/>
      <w:bCs/>
      <w:color w:val="F59D24"/>
      <w:spacing w:val="-10"/>
      <w:kern w:val="28"/>
      <w:sz w:val="48"/>
      <w:szCs w:val="48"/>
    </w:rPr>
  </w:style>
  <w:style w:type="character" w:customStyle="1" w:styleId="normaltextrun">
    <w:name w:val="normaltextrun"/>
    <w:basedOn w:val="DefaultParagraphFont"/>
    <w:rsid w:val="00A71EDD"/>
  </w:style>
  <w:style w:type="character" w:customStyle="1" w:styleId="eop">
    <w:name w:val="eop"/>
    <w:basedOn w:val="DefaultParagraphFont"/>
    <w:rsid w:val="00A71EDD"/>
  </w:style>
  <w:style w:type="paragraph" w:customStyle="1" w:styleId="ColorfulList-Accent11">
    <w:name w:val="Colorful List - Accent 11"/>
    <w:basedOn w:val="Normal"/>
    <w:uiPriority w:val="34"/>
    <w:qFormat/>
    <w:rsid w:val="00A71EDD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71E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1EDD"/>
    <w:pPr>
      <w:numPr>
        <w:ilvl w:val="1"/>
      </w:numPr>
    </w:pPr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71EDD"/>
    <w:rPr>
      <w:rFonts w:ascii="Bitter" w:eastAsiaTheme="minorEastAsia" w:hAnsi="Bitter"/>
      <w:b/>
      <w:bCs/>
      <w:i/>
      <w:iCs/>
      <w:color w:val="5A5A5A" w:themeColor="text1" w:themeTint="A5"/>
      <w:spacing w:val="1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62ED8"/>
    <w:rPr>
      <w:rFonts w:ascii="Bitter" w:eastAsiaTheme="majorEastAsia" w:hAnsi="Bitter" w:cs="Sanskrit Text"/>
      <w:b/>
      <w:bCs/>
      <w:color w:val="18543E"/>
      <w:sz w:val="26"/>
      <w:szCs w:val="26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71ED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71E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DefaultParagraphFont"/>
    <w:rsid w:val="00A71EDD"/>
  </w:style>
  <w:style w:type="character" w:styleId="Hyperlink">
    <w:name w:val="Hyperlink"/>
    <w:basedOn w:val="DefaultParagraphFont"/>
    <w:uiPriority w:val="99"/>
    <w:unhideWhenUsed/>
    <w:rsid w:val="00A71EDD"/>
    <w:rPr>
      <w:color w:val="0000FF"/>
      <w:u w:val="single"/>
    </w:rPr>
  </w:style>
  <w:style w:type="paragraph" w:customStyle="1" w:styleId="paragraph">
    <w:name w:val="paragraph"/>
    <w:basedOn w:val="Normal"/>
    <w:rsid w:val="00A71E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ubtleEmphasis">
    <w:name w:val="Subtle Emphasis"/>
    <w:basedOn w:val="DefaultParagraphFont"/>
    <w:uiPriority w:val="19"/>
    <w:qFormat/>
    <w:rsid w:val="00A71EDD"/>
    <w:rPr>
      <w:color w:val="595959" w:themeColor="text1" w:themeTint="A6"/>
      <w:sz w:val="28"/>
      <w:szCs w:val="28"/>
    </w:rPr>
  </w:style>
  <w:style w:type="character" w:customStyle="1" w:styleId="thread-794256141430355394920375">
    <w:name w:val="thread-794256141430355394920375"/>
    <w:basedOn w:val="DefaultParagraphFont"/>
    <w:rsid w:val="00A71EDD"/>
  </w:style>
  <w:style w:type="character" w:styleId="UnresolvedMention">
    <w:name w:val="Unresolved Mention"/>
    <w:basedOn w:val="DefaultParagraphFont"/>
    <w:uiPriority w:val="99"/>
    <w:unhideWhenUsed/>
    <w:rsid w:val="00A71E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3c3f24-dce5-44dc-9f2e-a4ac0049dc65">
      <Terms xmlns="http://schemas.microsoft.com/office/infopath/2007/PartnerControls"/>
    </lcf76f155ced4ddcb4097134ff3c332f>
    <TaxCatchAll xmlns="9e035562-dcca-4593-84ac-bd84c520542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C8849E06F1409EF87C5F5511C132" ma:contentTypeVersion="17" ma:contentTypeDescription="Create a new document." ma:contentTypeScope="" ma:versionID="aa0ead22fb48fdd756650b0d3c0c51b1">
  <xsd:schema xmlns:xsd="http://www.w3.org/2001/XMLSchema" xmlns:xs="http://www.w3.org/2001/XMLSchema" xmlns:p="http://schemas.microsoft.com/office/2006/metadata/properties" xmlns:ns2="583c3f24-dce5-44dc-9f2e-a4ac0049dc65" xmlns:ns3="9e035562-dcca-4593-84ac-bd84c5205422" targetNamespace="http://schemas.microsoft.com/office/2006/metadata/properties" ma:root="true" ma:fieldsID="0fc3f891b3835b9785166ad57ed5dd6c" ns2:_="" ns3:_="">
    <xsd:import namespace="583c3f24-dce5-44dc-9f2e-a4ac0049dc65"/>
    <xsd:import namespace="9e035562-dcca-4593-84ac-bd84c52054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c3f24-dce5-44dc-9f2e-a4ac0049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cb48b10-db16-4216-a9af-9762e172f3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035562-dcca-4593-84ac-bd84c52054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1c832a-9c06-4a49-841b-6ed364a03f6d}" ma:internalName="TaxCatchAll" ma:showField="CatchAllData" ma:web="9e035562-dcca-4593-84ac-bd84c52054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546DDA-618D-4B08-BFA6-7C1A88CF0C62}">
  <ds:schemaRefs>
    <ds:schemaRef ds:uri="http://schemas.microsoft.com/office/2006/metadata/properties"/>
    <ds:schemaRef ds:uri="http://schemas.microsoft.com/office/infopath/2007/PartnerControls"/>
    <ds:schemaRef ds:uri="583c3f24-dce5-44dc-9f2e-a4ac0049dc65"/>
    <ds:schemaRef ds:uri="9e035562-dcca-4593-84ac-bd84c5205422"/>
  </ds:schemaRefs>
</ds:datastoreItem>
</file>

<file path=customXml/itemProps2.xml><?xml version="1.0" encoding="utf-8"?>
<ds:datastoreItem xmlns:ds="http://schemas.openxmlformats.org/officeDocument/2006/customXml" ds:itemID="{7596BA21-EA94-42F6-8554-1F67ED2853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22E7E2-AE62-4400-8B55-9C7357DD5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3c3f24-dce5-44dc-9f2e-a4ac0049dc65"/>
    <ds:schemaRef ds:uri="9e035562-dcca-4593-84ac-bd84c5205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703</Words>
  <Characters>3729</Characters>
  <Application>Microsoft Office Word</Application>
  <DocSecurity>0</DocSecurity>
  <Lines>31</Lines>
  <Paragraphs>8</Paragraphs>
  <ScaleCrop>false</ScaleCrop>
  <Company/>
  <LinksUpToDate>false</LinksUpToDate>
  <CharactersWithSpaces>4424</CharactersWithSpaces>
  <SharedDoc>false</SharedDoc>
  <HLinks>
    <vt:vector size="12" baseType="variant">
      <vt:variant>
        <vt:i4>2818135</vt:i4>
      </vt:variant>
      <vt:variant>
        <vt:i4>3</vt:i4>
      </vt:variant>
      <vt:variant>
        <vt:i4>0</vt:i4>
      </vt:variant>
      <vt:variant>
        <vt:i4>5</vt:i4>
      </vt:variant>
      <vt:variant>
        <vt:lpwstr>mailto:teshome.mulesa@nmbu.no</vt:lpwstr>
      </vt:variant>
      <vt:variant>
        <vt:lpwstr/>
      </vt:variant>
      <vt:variant>
        <vt:i4>2818135</vt:i4>
      </vt:variant>
      <vt:variant>
        <vt:i4>0</vt:i4>
      </vt:variant>
      <vt:variant>
        <vt:i4>0</vt:i4>
      </vt:variant>
      <vt:variant>
        <vt:i4>5</vt:i4>
      </vt:variant>
      <vt:variant>
        <vt:lpwstr>mailto:teshome.mulesa@nmbu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aule Dalle</dc:creator>
  <cp:keywords/>
  <dc:description/>
  <cp:lastModifiedBy>Sarah Paule Dalle</cp:lastModifiedBy>
  <cp:revision>32</cp:revision>
  <dcterms:created xsi:type="dcterms:W3CDTF">2023-05-25T11:46:00Z</dcterms:created>
  <dcterms:modified xsi:type="dcterms:W3CDTF">2023-11-0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0484126-3486-41a9-802e-7f1e2277276c_Enabled">
    <vt:lpwstr>true</vt:lpwstr>
  </property>
  <property fmtid="{D5CDD505-2E9C-101B-9397-08002B2CF9AE}" pid="3" name="MSIP_Label_d0484126-3486-41a9-802e-7f1e2277276c_SetDate">
    <vt:lpwstr>2022-11-02T10:39:56Z</vt:lpwstr>
  </property>
  <property fmtid="{D5CDD505-2E9C-101B-9397-08002B2CF9AE}" pid="4" name="MSIP_Label_d0484126-3486-41a9-802e-7f1e2277276c_Method">
    <vt:lpwstr>Standard</vt:lpwstr>
  </property>
  <property fmtid="{D5CDD505-2E9C-101B-9397-08002B2CF9AE}" pid="5" name="MSIP_Label_d0484126-3486-41a9-802e-7f1e2277276c_Name">
    <vt:lpwstr>d0484126-3486-41a9-802e-7f1e2277276c</vt:lpwstr>
  </property>
  <property fmtid="{D5CDD505-2E9C-101B-9397-08002B2CF9AE}" pid="6" name="MSIP_Label_d0484126-3486-41a9-802e-7f1e2277276c_SiteId">
    <vt:lpwstr>eec01f8e-737f-43e3-9ed5-f8a59913bd82</vt:lpwstr>
  </property>
  <property fmtid="{D5CDD505-2E9C-101B-9397-08002B2CF9AE}" pid="7" name="MSIP_Label_d0484126-3486-41a9-802e-7f1e2277276c_ActionId">
    <vt:lpwstr>11fc1b09-a3ac-4bbf-bc47-019ab8fd5445</vt:lpwstr>
  </property>
  <property fmtid="{D5CDD505-2E9C-101B-9397-08002B2CF9AE}" pid="8" name="MSIP_Label_d0484126-3486-41a9-802e-7f1e2277276c_ContentBits">
    <vt:lpwstr>0</vt:lpwstr>
  </property>
  <property fmtid="{D5CDD505-2E9C-101B-9397-08002B2CF9AE}" pid="9" name="ContentTypeId">
    <vt:lpwstr>0x010100ED93C8849E06F1409EF87C5F5511C132</vt:lpwstr>
  </property>
  <property fmtid="{D5CDD505-2E9C-101B-9397-08002B2CF9AE}" pid="10" name="MediaServiceImageTags">
    <vt:lpwstr/>
  </property>
  <property fmtid="{D5CDD505-2E9C-101B-9397-08002B2CF9AE}" pid="11" name="GrammarlyDocumentId">
    <vt:lpwstr>c16710bb8d74de3fb4c4a2f88ebf124ee3c5ec07755816e5aacb63d7bfbe2a0d</vt:lpwstr>
  </property>
</Properties>
</file>